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0C199" w14:textId="77777777" w:rsidR="00A87A21" w:rsidRPr="00FA1F20" w:rsidRDefault="009C775D" w:rsidP="009C775D">
      <w:pPr>
        <w:jc w:val="center"/>
        <w:rPr>
          <w:rFonts w:ascii="Times New Roman" w:hAnsi="Times New Roman" w:cs="Times New Roman"/>
          <w:b/>
          <w:sz w:val="28"/>
        </w:rPr>
      </w:pPr>
      <w:r w:rsidRPr="00FA1F20">
        <w:rPr>
          <w:rFonts w:ascii="Times New Roman" w:hAnsi="Times New Roman" w:cs="Times New Roman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18A5DB" wp14:editId="34B9EAFF">
                <wp:simplePos x="0" y="0"/>
                <wp:positionH relativeFrom="column">
                  <wp:posOffset>5423534</wp:posOffset>
                </wp:positionH>
                <wp:positionV relativeFrom="page">
                  <wp:posOffset>347133</wp:posOffset>
                </wp:positionV>
                <wp:extent cx="1370965" cy="571500"/>
                <wp:effectExtent l="0" t="0" r="26035" b="381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0965" cy="571500"/>
                        </a:xfrm>
                        <a:prstGeom prst="rect">
                          <a:avLst/>
                        </a:prstGeom>
                        <a:noFill/>
                        <a:ln w="12700" cmpd="thickThin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437D40" w14:textId="77777777" w:rsidR="009C775D" w:rsidRPr="009C775D" w:rsidRDefault="009C775D">
                            <w:pPr>
                              <w:rPr>
                                <w:sz w:val="21"/>
                              </w:rPr>
                            </w:pPr>
                            <w:r w:rsidRPr="009C775D">
                              <w:rPr>
                                <w:sz w:val="21"/>
                              </w:rPr>
                              <w:t>Date Received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18A5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7.05pt;margin-top:27.35pt;width:107.95pt;height:4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" filled="f" strokecolor="black [3213]" strokeweight="1pt">
                <v:stroke linestyle="thickThin"/>
                <v:textbox>
                  <w:txbxContent>
                    <w:p w14:paraId="04437D40" w14:textId="77777777" w:rsidR="009C775D" w:rsidRPr="009C775D" w:rsidRDefault="009C775D">
                      <w:pPr>
                        <w:rPr>
                          <w:sz w:val="21"/>
                        </w:rPr>
                      </w:pPr>
                      <w:r w:rsidRPr="009C775D">
                        <w:rPr>
                          <w:sz w:val="21"/>
                        </w:rPr>
                        <w:t>Date Received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FA1F20">
        <w:rPr>
          <w:rFonts w:ascii="Times New Roman" w:hAnsi="Times New Roman" w:cs="Times New Roman"/>
          <w:b/>
          <w:sz w:val="28"/>
        </w:rPr>
        <w:t>Florida Conference of SDA</w:t>
      </w:r>
    </w:p>
    <w:p w14:paraId="244FED0A" w14:textId="65B82CF2" w:rsidR="009C775D" w:rsidRPr="00FA1F20" w:rsidRDefault="00796213" w:rsidP="009C775D">
      <w:pPr>
        <w:jc w:val="center"/>
        <w:rPr>
          <w:rFonts w:ascii="Times New Roman" w:hAnsi="Times New Roman" w:cs="Times New Roman"/>
          <w:b/>
          <w:sz w:val="28"/>
        </w:rPr>
      </w:pPr>
      <w:r w:rsidRPr="00FA1F20">
        <w:rPr>
          <w:rFonts w:ascii="Times New Roman" w:hAnsi="Times New Roman" w:cs="Times New Roman"/>
          <w:b/>
          <w:sz w:val="28"/>
        </w:rPr>
        <w:t>202</w:t>
      </w:r>
      <w:r w:rsidR="00123AEB">
        <w:rPr>
          <w:rFonts w:ascii="Times New Roman" w:hAnsi="Times New Roman" w:cs="Times New Roman"/>
          <w:b/>
          <w:sz w:val="28"/>
        </w:rPr>
        <w:t>3</w:t>
      </w:r>
      <w:r w:rsidR="00D72297" w:rsidRPr="00FA1F20">
        <w:rPr>
          <w:rFonts w:ascii="Times New Roman" w:hAnsi="Times New Roman" w:cs="Times New Roman"/>
          <w:b/>
          <w:sz w:val="28"/>
        </w:rPr>
        <w:t xml:space="preserve"> EVANGELISM ASSISTANCE</w:t>
      </w:r>
      <w:r w:rsidR="009C775D" w:rsidRPr="00FA1F20">
        <w:rPr>
          <w:rFonts w:ascii="Times New Roman" w:hAnsi="Times New Roman" w:cs="Times New Roman"/>
          <w:b/>
          <w:sz w:val="28"/>
        </w:rPr>
        <w:t xml:space="preserve"> REQUEST</w:t>
      </w:r>
    </w:p>
    <w:p w14:paraId="29456609" w14:textId="77777777" w:rsidR="009C775D" w:rsidRPr="00FA1F20" w:rsidRDefault="009C775D" w:rsidP="009C775D">
      <w:pPr>
        <w:jc w:val="center"/>
        <w:rPr>
          <w:rFonts w:ascii="Times New Roman" w:hAnsi="Times New Roman" w:cs="Times New Roman"/>
          <w:sz w:val="28"/>
        </w:rPr>
      </w:pPr>
    </w:p>
    <w:p w14:paraId="66683318" w14:textId="77777777" w:rsidR="009C775D" w:rsidRPr="00FA1F20" w:rsidRDefault="009C775D" w:rsidP="009C775D">
      <w:pPr>
        <w:rPr>
          <w:rFonts w:ascii="Times New Roman" w:hAnsi="Times New Roman" w:cs="Times New Roman"/>
        </w:rPr>
      </w:pPr>
      <w:r w:rsidRPr="00FA1F20">
        <w:rPr>
          <w:rFonts w:ascii="Times New Roman" w:hAnsi="Times New Roman" w:cs="Times New Roman"/>
        </w:rPr>
        <w:t>Church</w:t>
      </w:r>
      <w:r w:rsidR="00AD7A37" w:rsidRPr="00FA1F20">
        <w:rPr>
          <w:rFonts w:ascii="Times New Roman" w:hAnsi="Times New Roman" w:cs="Times New Roman"/>
        </w:rPr>
        <w:t xml:space="preserve"> Name</w:t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</w:r>
      <w:r w:rsidR="00AD7A37" w:rsidRPr="00FA1F20">
        <w:rPr>
          <w:rFonts w:ascii="Times New Roman" w:hAnsi="Times New Roman" w:cs="Times New Roman"/>
        </w:rPr>
        <w:softHyphen/>
        <w:t>______</w:t>
      </w:r>
      <w:r w:rsidR="000E424C" w:rsidRPr="00FA1F20">
        <w:rPr>
          <w:rFonts w:ascii="Times New Roman" w:hAnsi="Times New Roman" w:cs="Times New Roman"/>
        </w:rPr>
        <w:t>______________</w:t>
      </w:r>
      <w:r w:rsidR="003C19CD" w:rsidRPr="00FA1F20">
        <w:rPr>
          <w:rFonts w:ascii="Times New Roman" w:hAnsi="Times New Roman" w:cs="Times New Roman"/>
        </w:rPr>
        <w:t>__</w:t>
      </w:r>
      <w:r w:rsidR="00AD7A37" w:rsidRPr="00FA1F20">
        <w:rPr>
          <w:rFonts w:ascii="Times New Roman" w:hAnsi="Times New Roman" w:cs="Times New Roman"/>
        </w:rPr>
        <w:t>_</w:t>
      </w:r>
      <w:r w:rsidR="003C19CD" w:rsidRPr="00FA1F20">
        <w:rPr>
          <w:rFonts w:ascii="Times New Roman" w:hAnsi="Times New Roman" w:cs="Times New Roman"/>
        </w:rPr>
        <w:t>_______</w:t>
      </w:r>
      <w:r w:rsidR="003C19CD" w:rsidRPr="00FA1F20">
        <w:rPr>
          <w:rFonts w:ascii="Times New Roman" w:hAnsi="Times New Roman" w:cs="Times New Roman"/>
        </w:rPr>
        <w:tab/>
      </w:r>
      <w:r w:rsidR="00AD7A37" w:rsidRPr="00FA1F20">
        <w:rPr>
          <w:rFonts w:ascii="Times New Roman" w:hAnsi="Times New Roman" w:cs="Times New Roman"/>
        </w:rPr>
        <w:t xml:space="preserve">Pastor Name </w:t>
      </w:r>
      <w:r w:rsidR="00AD7A37" w:rsidRPr="00FA1F20">
        <w:rPr>
          <w:rFonts w:ascii="Times New Roman" w:hAnsi="Times New Roman" w:cs="Times New Roman"/>
          <w:sz w:val="20"/>
        </w:rPr>
        <w:t>(printed)</w:t>
      </w:r>
      <w:r w:rsidR="00AD7A37" w:rsidRPr="00FA1F20">
        <w:rPr>
          <w:rFonts w:ascii="Times New Roman" w:hAnsi="Times New Roman" w:cs="Times New Roman"/>
        </w:rPr>
        <w:t>_______</w:t>
      </w:r>
      <w:r w:rsidR="003C19CD" w:rsidRPr="00FA1F20">
        <w:rPr>
          <w:rFonts w:ascii="Times New Roman" w:hAnsi="Times New Roman" w:cs="Times New Roman"/>
        </w:rPr>
        <w:t>______</w:t>
      </w:r>
      <w:r w:rsidR="00AD7A37" w:rsidRPr="00FA1F20">
        <w:rPr>
          <w:rFonts w:ascii="Times New Roman" w:hAnsi="Times New Roman" w:cs="Times New Roman"/>
        </w:rPr>
        <w:t>__</w:t>
      </w:r>
      <w:r w:rsidR="000E424C" w:rsidRPr="00FA1F20">
        <w:rPr>
          <w:rFonts w:ascii="Times New Roman" w:hAnsi="Times New Roman" w:cs="Times New Roman"/>
        </w:rPr>
        <w:t>_____</w:t>
      </w:r>
      <w:r w:rsidR="00AD7A37" w:rsidRPr="00FA1F20">
        <w:rPr>
          <w:rFonts w:ascii="Times New Roman" w:hAnsi="Times New Roman" w:cs="Times New Roman"/>
        </w:rPr>
        <w:t>_____</w:t>
      </w:r>
      <w:r w:rsidR="000E424C" w:rsidRPr="00FA1F20">
        <w:rPr>
          <w:rFonts w:ascii="Times New Roman" w:hAnsi="Times New Roman" w:cs="Times New Roman"/>
        </w:rPr>
        <w:t>______</w:t>
      </w:r>
    </w:p>
    <w:p w14:paraId="467D1907" w14:textId="77777777" w:rsidR="00AD7A37" w:rsidRPr="00FA1F20" w:rsidRDefault="00AD7A37" w:rsidP="009C775D">
      <w:pPr>
        <w:rPr>
          <w:rFonts w:ascii="Times New Roman" w:hAnsi="Times New Roman" w:cs="Times New Roman"/>
        </w:rPr>
      </w:pPr>
    </w:p>
    <w:p w14:paraId="4835FE4E" w14:textId="4FCF5C83" w:rsidR="00AD7A37" w:rsidRPr="00FA1F20" w:rsidRDefault="008A63FC" w:rsidP="009C775D">
      <w:pPr>
        <w:rPr>
          <w:rFonts w:ascii="Times New Roman" w:hAnsi="Times New Roman" w:cs="Times New Roman"/>
        </w:rPr>
      </w:pPr>
      <w:r w:rsidRPr="00FA1F20">
        <w:rPr>
          <w:rFonts w:ascii="Times New Roman" w:hAnsi="Times New Roman" w:cs="Times New Roman"/>
          <w:b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00100B44" wp14:editId="2FF2179C">
                <wp:simplePos x="0" y="0"/>
                <wp:positionH relativeFrom="column">
                  <wp:posOffset>-9525</wp:posOffset>
                </wp:positionH>
                <wp:positionV relativeFrom="paragraph">
                  <wp:posOffset>264795</wp:posOffset>
                </wp:positionV>
                <wp:extent cx="6905625" cy="619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56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B479B" w14:textId="76C58C89" w:rsidR="0028581A" w:rsidRPr="0028581A" w:rsidRDefault="008A63FC" w:rsidP="0028581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</w:pP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A </w:t>
                            </w:r>
                            <w:proofErr w:type="gramStart"/>
                            <w:r w:rsidR="0028581A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one p</w:t>
                            </w:r>
                            <w:r w:rsidR="003C09E4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age</w:t>
                            </w:r>
                            <w:proofErr w:type="gramEnd"/>
                            <w:r w:rsidR="003C09E4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 minimum</w:t>
                            </w:r>
                            <w:r w:rsidR="00A259B6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plan</w:t>
                            </w:r>
                            <w:r w:rsidR="00A259B6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 is required</w:t>
                            </w:r>
                            <w:r w:rsidR="0028581A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 in addition to this </w:t>
                            </w:r>
                            <w:r w:rsidR="000F5EA7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for</w:t>
                            </w: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m</w:t>
                            </w:r>
                          </w:p>
                          <w:p w14:paraId="00EB022C" w14:textId="4485D906" w:rsidR="008A63FC" w:rsidRPr="0028581A" w:rsidRDefault="0028581A" w:rsidP="0028581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S</w:t>
                            </w:r>
                            <w:r w:rsidR="008A63FC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ee ins</w:t>
                            </w:r>
                            <w:r w:rsidR="00FC5F66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 xml:space="preserve">tructions on </w:t>
                            </w: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28"/>
                              </w:rPr>
                              <w:t>financial policies</w:t>
                            </w:r>
                            <w:r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30"/>
                              </w:rPr>
                              <w:t xml:space="preserve"> p</w:t>
                            </w:r>
                            <w:r w:rsidR="00FC5F66" w:rsidRPr="0028581A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30"/>
                              </w:rPr>
                              <w:t>age</w:t>
                            </w:r>
                          </w:p>
                          <w:p w14:paraId="5DA171FB" w14:textId="04AC0802" w:rsidR="008A63FC" w:rsidRDefault="008A63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00B44" id="Text Box 2" o:spid="_x0000_s1027" type="#_x0000_t202" style="position:absolute;margin-left:-.75pt;margin-top:20.85pt;width:543.75pt;height:48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">
                <v:textbox>
                  <w:txbxContent>
                    <w:p w14:paraId="35CB479B" w14:textId="76C58C89" w:rsidR="0028581A" w:rsidRPr="0028581A" w:rsidRDefault="008A63FC" w:rsidP="0028581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</w:pP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A </w:t>
                      </w:r>
                      <w:proofErr w:type="gramStart"/>
                      <w:r w:rsidR="0028581A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one p</w:t>
                      </w:r>
                      <w:r w:rsidR="003C09E4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age</w:t>
                      </w:r>
                      <w:proofErr w:type="gramEnd"/>
                      <w:r w:rsidR="003C09E4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 minimum</w:t>
                      </w:r>
                      <w:r w:rsidR="00A259B6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 </w:t>
                      </w: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plan</w:t>
                      </w:r>
                      <w:r w:rsidR="00A259B6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 is required</w:t>
                      </w:r>
                      <w:r w:rsidR="0028581A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 in addition to this </w:t>
                      </w:r>
                      <w:r w:rsidR="000F5EA7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for</w:t>
                      </w: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m</w:t>
                      </w:r>
                    </w:p>
                    <w:p w14:paraId="00EB022C" w14:textId="4485D906" w:rsidR="008A63FC" w:rsidRPr="0028581A" w:rsidRDefault="0028581A" w:rsidP="0028581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S</w:t>
                      </w:r>
                      <w:r w:rsidR="008A63FC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ee ins</w:t>
                      </w:r>
                      <w:r w:rsidR="00FC5F66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 xml:space="preserve">tructions on </w:t>
                      </w: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28"/>
                        </w:rPr>
                        <w:t>financial policies</w:t>
                      </w:r>
                      <w:r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30"/>
                        </w:rPr>
                        <w:t xml:space="preserve"> p</w:t>
                      </w:r>
                      <w:r w:rsidR="00FC5F66" w:rsidRPr="0028581A"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30"/>
                        </w:rPr>
                        <w:t>age</w:t>
                      </w:r>
                    </w:p>
                    <w:p w14:paraId="5DA171FB" w14:textId="04AC0802" w:rsidR="008A63FC" w:rsidRDefault="008A63FC"/>
                  </w:txbxContent>
                </v:textbox>
                <w10:wrap type="square"/>
              </v:shape>
            </w:pict>
          </mc:Fallback>
        </mc:AlternateContent>
      </w:r>
      <w:r w:rsidR="00AD7A37" w:rsidRPr="00FA1F20">
        <w:rPr>
          <w:rFonts w:ascii="Times New Roman" w:hAnsi="Times New Roman" w:cs="Times New Roman"/>
        </w:rPr>
        <w:t>Church Board Approval Date______________</w:t>
      </w:r>
      <w:r w:rsidR="003C19CD" w:rsidRPr="00FA1F20">
        <w:rPr>
          <w:rFonts w:ascii="Times New Roman" w:hAnsi="Times New Roman" w:cs="Times New Roman"/>
        </w:rPr>
        <w:t>__</w:t>
      </w:r>
      <w:r w:rsidR="00AD7A37" w:rsidRPr="00FA1F20">
        <w:rPr>
          <w:rFonts w:ascii="Times New Roman" w:hAnsi="Times New Roman" w:cs="Times New Roman"/>
        </w:rPr>
        <w:t>_</w:t>
      </w:r>
      <w:r w:rsidR="00AD7A37" w:rsidRPr="00FA1F20">
        <w:rPr>
          <w:rFonts w:ascii="Times New Roman" w:hAnsi="Times New Roman" w:cs="Times New Roman"/>
        </w:rPr>
        <w:tab/>
        <w:t>Pastor Daytime Phone___</w:t>
      </w:r>
      <w:r w:rsidR="003C19CD" w:rsidRPr="00FA1F20">
        <w:rPr>
          <w:rFonts w:ascii="Times New Roman" w:hAnsi="Times New Roman" w:cs="Times New Roman"/>
        </w:rPr>
        <w:t>___________________</w:t>
      </w:r>
      <w:r w:rsidR="00AD7A37" w:rsidRPr="00FA1F20">
        <w:rPr>
          <w:rFonts w:ascii="Times New Roman" w:hAnsi="Times New Roman" w:cs="Times New Roman"/>
        </w:rPr>
        <w:t>________</w:t>
      </w:r>
    </w:p>
    <w:p w14:paraId="27A6688F" w14:textId="2882F45B" w:rsidR="003C19CD" w:rsidRPr="00FA1F20" w:rsidRDefault="003C19CD" w:rsidP="009C775D">
      <w:pPr>
        <w:rPr>
          <w:rFonts w:ascii="Times New Roman" w:hAnsi="Times New Roman" w:cs="Times New Roman"/>
          <w:b/>
          <w:sz w:val="22"/>
          <w:szCs w:val="22"/>
        </w:rPr>
      </w:pPr>
      <w:r w:rsidRPr="00FA1F20">
        <w:rPr>
          <w:rFonts w:ascii="Times New Roman" w:hAnsi="Times New Roman" w:cs="Times New Roman"/>
          <w:b/>
          <w:sz w:val="22"/>
          <w:szCs w:val="22"/>
        </w:rPr>
        <w:t>EXPENSE DESCRIPTION (please print or type)</w:t>
      </w: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b/>
          <w:sz w:val="22"/>
          <w:szCs w:val="22"/>
        </w:rPr>
        <w:tab/>
        <w:t>AMOUNT</w:t>
      </w:r>
    </w:p>
    <w:p w14:paraId="3605EC6C" w14:textId="0DFC52C6" w:rsidR="003C19CD" w:rsidRPr="00FA1F20" w:rsidRDefault="003C19CD" w:rsidP="009C775D">
      <w:pPr>
        <w:rPr>
          <w:rFonts w:ascii="Times New Roman" w:hAnsi="Times New Roman" w:cs="Times New Roman"/>
          <w:i/>
          <w:sz w:val="22"/>
          <w:szCs w:val="22"/>
        </w:rPr>
      </w:pPr>
      <w:r w:rsidRPr="00FA1F20">
        <w:rPr>
          <w:rFonts w:ascii="Times New Roman" w:hAnsi="Times New Roman" w:cs="Times New Roman"/>
          <w:i/>
          <w:sz w:val="22"/>
          <w:szCs w:val="22"/>
        </w:rPr>
        <w:t xml:space="preserve">PREPARATION </w:t>
      </w:r>
      <w:r w:rsidR="000F27C3" w:rsidRPr="00FA1F20">
        <w:rPr>
          <w:rFonts w:ascii="Times New Roman" w:hAnsi="Times New Roman" w:cs="Times New Roman"/>
          <w:i/>
          <w:sz w:val="22"/>
          <w:szCs w:val="22"/>
        </w:rPr>
        <w:t>/ MEMBERS &amp; COMMUNITY</w:t>
      </w:r>
    </w:p>
    <w:p w14:paraId="1C4BC719" w14:textId="5A183E2F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2221D816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076B7AD8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41546272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5D518F2C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1CEE6A12" w14:textId="77777777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</w:p>
    <w:p w14:paraId="0167FB47" w14:textId="77777777" w:rsidR="003C19CD" w:rsidRPr="00FA1F20" w:rsidRDefault="003C19CD" w:rsidP="009C775D">
      <w:pPr>
        <w:rPr>
          <w:rFonts w:ascii="Times New Roman" w:hAnsi="Times New Roman" w:cs="Times New Roman"/>
          <w:i/>
          <w:sz w:val="22"/>
          <w:szCs w:val="22"/>
        </w:rPr>
      </w:pPr>
      <w:r w:rsidRPr="00FA1F20">
        <w:rPr>
          <w:rFonts w:ascii="Times New Roman" w:hAnsi="Times New Roman" w:cs="Times New Roman"/>
          <w:i/>
          <w:sz w:val="22"/>
          <w:szCs w:val="22"/>
        </w:rPr>
        <w:t>INVITATION / DECISION / REAPING</w:t>
      </w:r>
    </w:p>
    <w:p w14:paraId="0D1F71E4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0A60F9EB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4560734A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2033C7F2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7D8A59D7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3FA57F85" w14:textId="77777777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</w:p>
    <w:p w14:paraId="4B19F93E" w14:textId="77777777" w:rsidR="003C19CD" w:rsidRPr="00FA1F20" w:rsidRDefault="003C19CD" w:rsidP="009C775D">
      <w:pPr>
        <w:rPr>
          <w:rFonts w:ascii="Times New Roman" w:hAnsi="Times New Roman" w:cs="Times New Roman"/>
          <w:i/>
          <w:sz w:val="22"/>
          <w:szCs w:val="22"/>
        </w:rPr>
      </w:pPr>
      <w:r w:rsidRPr="00FA1F20">
        <w:rPr>
          <w:rFonts w:ascii="Times New Roman" w:hAnsi="Times New Roman" w:cs="Times New Roman"/>
          <w:i/>
          <w:sz w:val="22"/>
          <w:szCs w:val="22"/>
        </w:rPr>
        <w:t>DISCIPLESHIP / MEMBER RETENTION</w:t>
      </w:r>
    </w:p>
    <w:p w14:paraId="3E7B96E4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26587ABA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2B68F981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75388BB9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15552B73" w14:textId="77777777" w:rsidR="003C19CD" w:rsidRPr="00FA1F20" w:rsidRDefault="003C19CD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>____________________________________________________________</w:t>
      </w:r>
      <w:r w:rsidRPr="00FA1F20">
        <w:rPr>
          <w:rFonts w:ascii="Times New Roman" w:hAnsi="Times New Roman" w:cs="Times New Roman"/>
          <w:sz w:val="22"/>
          <w:szCs w:val="22"/>
        </w:rPr>
        <w:tab/>
        <w:t>$_______________.____</w:t>
      </w:r>
    </w:p>
    <w:p w14:paraId="7F709C56" w14:textId="77777777" w:rsidR="00E61FD1" w:rsidRPr="00FA1F20" w:rsidRDefault="00E61FD1" w:rsidP="003C19C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  <w:t>==================</w:t>
      </w:r>
    </w:p>
    <w:p w14:paraId="1E2A8CF9" w14:textId="77777777" w:rsidR="00E61FD1" w:rsidRPr="00FA1F20" w:rsidRDefault="00E61FD1" w:rsidP="00E61FD1">
      <w:pPr>
        <w:ind w:left="2880" w:firstLine="720"/>
        <w:rPr>
          <w:rFonts w:ascii="Times New Roman" w:hAnsi="Times New Roman" w:cs="Times New Roman"/>
          <w:b/>
          <w:sz w:val="22"/>
          <w:szCs w:val="22"/>
        </w:rPr>
      </w:pPr>
      <w:r w:rsidRPr="00FA1F20">
        <w:rPr>
          <w:rFonts w:ascii="Times New Roman" w:hAnsi="Times New Roman" w:cs="Times New Roman"/>
          <w:b/>
          <w:sz w:val="22"/>
          <w:szCs w:val="22"/>
        </w:rPr>
        <w:t>TOTAL ESTIMATED EXPENSES</w:t>
      </w: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>$______________</w:t>
      </w:r>
      <w:proofErr w:type="gramStart"/>
      <w:r w:rsidRPr="00FA1F20">
        <w:rPr>
          <w:rFonts w:ascii="Times New Roman" w:hAnsi="Times New Roman" w:cs="Times New Roman"/>
          <w:sz w:val="22"/>
          <w:szCs w:val="22"/>
        </w:rPr>
        <w:t>_._</w:t>
      </w:r>
      <w:proofErr w:type="gramEnd"/>
      <w:r w:rsidRPr="00FA1F20">
        <w:rPr>
          <w:rFonts w:ascii="Times New Roman" w:hAnsi="Times New Roman" w:cs="Times New Roman"/>
          <w:sz w:val="22"/>
          <w:szCs w:val="22"/>
        </w:rPr>
        <w:t>___</w:t>
      </w:r>
    </w:p>
    <w:p w14:paraId="7A2670BA" w14:textId="77777777" w:rsidR="003C19CD" w:rsidRPr="00FA1F20" w:rsidRDefault="003C19CD" w:rsidP="009C775D">
      <w:pPr>
        <w:rPr>
          <w:rFonts w:ascii="Times New Roman" w:hAnsi="Times New Roman" w:cs="Times New Roman"/>
          <w:b/>
          <w:sz w:val="22"/>
          <w:szCs w:val="22"/>
        </w:rPr>
      </w:pPr>
      <w:r w:rsidRPr="00FA1F20">
        <w:rPr>
          <w:rFonts w:ascii="Times New Roman" w:hAnsi="Times New Roman" w:cs="Times New Roman"/>
          <w:b/>
          <w:sz w:val="22"/>
          <w:szCs w:val="22"/>
        </w:rPr>
        <w:t>INCOME</w:t>
      </w:r>
    </w:p>
    <w:p w14:paraId="2FBF95EB" w14:textId="77777777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b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>From Church</w:t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="00E61FD1"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>$______________</w:t>
      </w:r>
      <w:proofErr w:type="gramStart"/>
      <w:r w:rsidRPr="00FA1F20">
        <w:rPr>
          <w:rFonts w:ascii="Times New Roman" w:hAnsi="Times New Roman" w:cs="Times New Roman"/>
          <w:sz w:val="22"/>
          <w:szCs w:val="22"/>
        </w:rPr>
        <w:t>_._</w:t>
      </w:r>
      <w:proofErr w:type="gramEnd"/>
      <w:r w:rsidRPr="00FA1F20">
        <w:rPr>
          <w:rFonts w:ascii="Times New Roman" w:hAnsi="Times New Roman" w:cs="Times New Roman"/>
          <w:sz w:val="22"/>
          <w:szCs w:val="22"/>
        </w:rPr>
        <w:t>___</w:t>
      </w:r>
    </w:p>
    <w:p w14:paraId="63E72612" w14:textId="77777777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ab/>
        <w:t>From Offerings (Estimated)</w:t>
      </w:r>
      <w:r w:rsidRPr="00FA1F20">
        <w:rPr>
          <w:rFonts w:ascii="Times New Roman" w:hAnsi="Times New Roman" w:cs="Times New Roman"/>
          <w:sz w:val="22"/>
          <w:szCs w:val="22"/>
        </w:rPr>
        <w:tab/>
      </w:r>
      <w:r w:rsidR="00E61FD1" w:rsidRPr="00FA1F20">
        <w:rPr>
          <w:rFonts w:ascii="Times New Roman" w:hAnsi="Times New Roman" w:cs="Times New Roman"/>
          <w:sz w:val="22"/>
          <w:szCs w:val="22"/>
        </w:rPr>
        <w:tab/>
      </w:r>
      <w:r w:rsidRPr="00FA1F20">
        <w:rPr>
          <w:rFonts w:ascii="Times New Roman" w:hAnsi="Times New Roman" w:cs="Times New Roman"/>
          <w:sz w:val="22"/>
          <w:szCs w:val="22"/>
        </w:rPr>
        <w:t>$______________</w:t>
      </w:r>
      <w:proofErr w:type="gramStart"/>
      <w:r w:rsidRPr="00FA1F20">
        <w:rPr>
          <w:rFonts w:ascii="Times New Roman" w:hAnsi="Times New Roman" w:cs="Times New Roman"/>
          <w:sz w:val="22"/>
          <w:szCs w:val="22"/>
        </w:rPr>
        <w:t>_._</w:t>
      </w:r>
      <w:proofErr w:type="gramEnd"/>
      <w:r w:rsidRPr="00FA1F20">
        <w:rPr>
          <w:rFonts w:ascii="Times New Roman" w:hAnsi="Times New Roman" w:cs="Times New Roman"/>
          <w:sz w:val="22"/>
          <w:szCs w:val="22"/>
        </w:rPr>
        <w:t>___</w:t>
      </w:r>
    </w:p>
    <w:p w14:paraId="35AC683E" w14:textId="77777777" w:rsidR="003C19CD" w:rsidRPr="00FA1F20" w:rsidRDefault="003C19CD" w:rsidP="009C775D">
      <w:pPr>
        <w:rPr>
          <w:rFonts w:ascii="Times New Roman" w:hAnsi="Times New Roman" w:cs="Times New Roman"/>
          <w:sz w:val="22"/>
          <w:szCs w:val="22"/>
        </w:rPr>
      </w:pPr>
      <w:r w:rsidRPr="00FA1F20">
        <w:rPr>
          <w:rFonts w:ascii="Times New Roman" w:hAnsi="Times New Roman" w:cs="Times New Roman"/>
          <w:sz w:val="22"/>
          <w:szCs w:val="22"/>
        </w:rPr>
        <w:tab/>
      </w:r>
      <w:r w:rsidR="00E61FD1" w:rsidRPr="00FA1F20">
        <w:rPr>
          <w:rFonts w:ascii="Times New Roman" w:hAnsi="Times New Roman" w:cs="Times New Roman"/>
          <w:sz w:val="22"/>
          <w:szCs w:val="22"/>
        </w:rPr>
        <w:t>TOTAL ESTIMATED INCOME</w:t>
      </w:r>
      <w:r w:rsidR="00E61FD1" w:rsidRPr="00FA1F20">
        <w:rPr>
          <w:rFonts w:ascii="Times New Roman" w:hAnsi="Times New Roman" w:cs="Times New Roman"/>
          <w:sz w:val="22"/>
          <w:szCs w:val="22"/>
        </w:rPr>
        <w:tab/>
        <w:t>$______________</w:t>
      </w:r>
      <w:proofErr w:type="gramStart"/>
      <w:r w:rsidR="00E61FD1" w:rsidRPr="00FA1F20">
        <w:rPr>
          <w:rFonts w:ascii="Times New Roman" w:hAnsi="Times New Roman" w:cs="Times New Roman"/>
          <w:sz w:val="22"/>
          <w:szCs w:val="22"/>
        </w:rPr>
        <w:t>_._</w:t>
      </w:r>
      <w:proofErr w:type="gramEnd"/>
      <w:r w:rsidR="00E61FD1" w:rsidRPr="00FA1F20">
        <w:rPr>
          <w:rFonts w:ascii="Times New Roman" w:hAnsi="Times New Roman" w:cs="Times New Roman"/>
          <w:sz w:val="22"/>
          <w:szCs w:val="22"/>
        </w:rPr>
        <w:t>___</w:t>
      </w:r>
    </w:p>
    <w:p w14:paraId="3227D4FC" w14:textId="77777777" w:rsidR="00E61FD1" w:rsidRPr="00FA1F20" w:rsidRDefault="00E61FD1" w:rsidP="009C775D">
      <w:pPr>
        <w:rPr>
          <w:rFonts w:ascii="Times New Roman" w:hAnsi="Times New Roman" w:cs="Times New Roman"/>
          <w:sz w:val="22"/>
          <w:szCs w:val="22"/>
        </w:rPr>
      </w:pPr>
    </w:p>
    <w:p w14:paraId="3D22A5CF" w14:textId="72263E9C" w:rsidR="00E61FD1" w:rsidRPr="00FA1F20" w:rsidRDefault="00E61FD1" w:rsidP="00C406B1">
      <w:pPr>
        <w:rPr>
          <w:rFonts w:ascii="Times New Roman" w:hAnsi="Times New Roman" w:cs="Times New Roman"/>
          <w:b/>
          <w:szCs w:val="22"/>
        </w:rPr>
      </w:pPr>
      <w:r w:rsidRPr="00FA1F20">
        <w:rPr>
          <w:rFonts w:ascii="Times New Roman" w:hAnsi="Times New Roman" w:cs="Times New Roman"/>
          <w:b/>
          <w:szCs w:val="22"/>
        </w:rPr>
        <w:t>FLORIDA CONFERENCE ASSISTANCE REQUESTED</w:t>
      </w:r>
      <w:r w:rsidR="00865F91" w:rsidRPr="00FA1F20">
        <w:rPr>
          <w:rFonts w:ascii="Times New Roman" w:hAnsi="Times New Roman" w:cs="Times New Roman"/>
          <w:b/>
          <w:szCs w:val="22"/>
        </w:rPr>
        <w:t xml:space="preserve"> </w:t>
      </w:r>
      <w:r w:rsidRPr="00FA1F20">
        <w:rPr>
          <w:rFonts w:ascii="Times New Roman" w:hAnsi="Times New Roman" w:cs="Times New Roman"/>
          <w:b/>
          <w:szCs w:val="22"/>
        </w:rPr>
        <w:t>$______________</w:t>
      </w:r>
      <w:proofErr w:type="gramStart"/>
      <w:r w:rsidRPr="00FA1F20">
        <w:rPr>
          <w:rFonts w:ascii="Times New Roman" w:hAnsi="Times New Roman" w:cs="Times New Roman"/>
          <w:b/>
          <w:szCs w:val="22"/>
        </w:rPr>
        <w:t>_._</w:t>
      </w:r>
      <w:proofErr w:type="gramEnd"/>
      <w:r w:rsidRPr="00FA1F20">
        <w:rPr>
          <w:rFonts w:ascii="Times New Roman" w:hAnsi="Times New Roman" w:cs="Times New Roman"/>
          <w:b/>
          <w:szCs w:val="22"/>
        </w:rPr>
        <w:t>___</w:t>
      </w:r>
      <w:r w:rsidR="0043052C" w:rsidRPr="00FA1F20">
        <w:rPr>
          <w:rFonts w:ascii="Times New Roman" w:hAnsi="Times New Roman" w:cs="Times New Roman"/>
          <w:b/>
          <w:szCs w:val="22"/>
        </w:rPr>
        <w:t xml:space="preserve"> for the year 202</w:t>
      </w:r>
      <w:r w:rsidR="00123AEB">
        <w:rPr>
          <w:rFonts w:ascii="Times New Roman" w:hAnsi="Times New Roman" w:cs="Times New Roman"/>
          <w:b/>
          <w:szCs w:val="22"/>
        </w:rPr>
        <w:t>3</w:t>
      </w:r>
    </w:p>
    <w:p w14:paraId="328D8859" w14:textId="7C6EAE4A" w:rsidR="00C406B1" w:rsidRPr="00FA1F20" w:rsidRDefault="00CA16AB" w:rsidP="00CA16AB">
      <w:pPr>
        <w:jc w:val="center"/>
        <w:rPr>
          <w:rFonts w:ascii="Times New Roman" w:hAnsi="Times New Roman" w:cs="Times New Roman"/>
          <w:b/>
          <w:szCs w:val="22"/>
        </w:rPr>
      </w:pPr>
      <w:r w:rsidRPr="00FA1F20">
        <w:rPr>
          <w:rFonts w:ascii="Times New Roman" w:hAnsi="Times New Roman" w:cs="Times New Roman"/>
          <w:b/>
          <w:noProof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E94DE70" wp14:editId="795BCA99">
                <wp:simplePos x="0" y="0"/>
                <wp:positionH relativeFrom="margin">
                  <wp:posOffset>107950</wp:posOffset>
                </wp:positionH>
                <wp:positionV relativeFrom="paragraph">
                  <wp:posOffset>275590</wp:posOffset>
                </wp:positionV>
                <wp:extent cx="6514465" cy="800100"/>
                <wp:effectExtent l="0" t="0" r="13335" b="381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4465" cy="800100"/>
                        </a:xfrm>
                        <a:prstGeom prst="rect">
                          <a:avLst/>
                        </a:prstGeom>
                        <a:noFill/>
                        <a:ln cmpd="sng">
                          <a:solidFill>
                            <a:schemeClr val="tx1"/>
                          </a:solidFill>
                          <a:prstDash val="sys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397ABD" w14:textId="16BAB96D" w:rsidR="00C406B1" w:rsidRDefault="00CA16AB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A4678E">
                              <w:rPr>
                                <w:b/>
                              </w:rPr>
                              <w:t>FOR CONFERENCE USE:</w:t>
                            </w:r>
                            <w:r>
                              <w:tab/>
                            </w:r>
                            <w:r w:rsidR="00A4678E">
                              <w:tab/>
                            </w:r>
                            <w:r w:rsidR="00A4678E">
                              <w:tab/>
                            </w:r>
                            <w:r>
                              <w:tab/>
                              <w:t xml:space="preserve">AMOUNT APPROVED: </w:t>
                            </w:r>
                            <w:r w:rsidRPr="00E61FD1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$___________________</w:t>
                            </w:r>
                          </w:p>
                          <w:p w14:paraId="515DCD36" w14:textId="2FE53F57" w:rsidR="00CA16AB" w:rsidRDefault="00CA16AB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</w:r>
                            <w:r w:rsidR="00841646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MINIST</w:t>
                            </w:r>
                            <w:r w:rsidR="00A312A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E</w:t>
                            </w:r>
                            <w:r w:rsidR="00841646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RIAL FIELD ASSOCIAT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APPROVA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  <w:t xml:space="preserve">     </w:t>
                            </w:r>
                            <w:r w:rsidR="00841646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_________________________</w:t>
                            </w:r>
                          </w:p>
                          <w:p w14:paraId="30034EFA" w14:textId="7FBFB72F" w:rsidR="00CA16AB" w:rsidRDefault="00CA16AB" w:rsidP="00CA16AB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  <w:t>VICE PRESIDENT FOR PASTORAL MINISTRIES APPROVAL   _________________________</w:t>
                            </w:r>
                          </w:p>
                          <w:p w14:paraId="2033D6AF" w14:textId="78E38E71" w:rsidR="00CA16AB" w:rsidRDefault="00CA16AB" w:rsidP="00CA16AB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  <w:t>TREASURER/UNDERTREASURER APPROVA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ab/>
                              <w:t xml:space="preserve">      _________________________</w:t>
                            </w:r>
                          </w:p>
                          <w:p w14:paraId="16967878" w14:textId="6240DD4A" w:rsidR="00CA16AB" w:rsidRDefault="00CA16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4DE70" id="Text Box 3" o:spid="_x0000_s1028" type="#_x0000_t202" style="position:absolute;left:0;text-align:left;margin-left:8.5pt;margin-top:21.7pt;width:512.95pt;height:63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" filled="f" strokecolor="black [3213]">
                <v:stroke dashstyle="3 1"/>
                <v:textbox>
                  <w:txbxContent>
                    <w:p w14:paraId="56397ABD" w14:textId="16BAB96D" w:rsidR="00C406B1" w:rsidRDefault="00CA16AB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A4678E">
                        <w:rPr>
                          <w:b/>
                        </w:rPr>
                        <w:t>FOR CONFERENCE USE:</w:t>
                      </w:r>
                      <w:r>
                        <w:tab/>
                      </w:r>
                      <w:r w:rsidR="00A4678E">
                        <w:tab/>
                      </w:r>
                      <w:r w:rsidR="00A4678E">
                        <w:tab/>
                      </w:r>
                      <w:r>
                        <w:tab/>
                        <w:t xml:space="preserve">AMOUNT APPROVED: </w:t>
                      </w:r>
                      <w:r w:rsidRPr="00E61FD1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$___________________</w:t>
                      </w:r>
                    </w:p>
                    <w:p w14:paraId="515DCD36" w14:textId="2FE53F57" w:rsidR="00CA16AB" w:rsidRDefault="00CA16AB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</w:r>
                      <w:r w:rsidR="00841646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MINIST</w:t>
                      </w:r>
                      <w:r w:rsidR="00A312A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E</w:t>
                      </w:r>
                      <w:r w:rsidR="00841646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RIAL FIELD ASSOCIATE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APPROVAL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  <w:t xml:space="preserve">     </w:t>
                      </w:r>
                      <w:r w:rsidR="00841646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  <w:t xml:space="preserve">      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_________________________</w:t>
                      </w:r>
                    </w:p>
                    <w:p w14:paraId="30034EFA" w14:textId="7FBFB72F" w:rsidR="00CA16AB" w:rsidRDefault="00CA16AB" w:rsidP="00CA16AB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  <w:t>VICE PRESIDENT FOR PASTORAL MINISTRIES APPROVAL   _________________________</w:t>
                      </w:r>
                    </w:p>
                    <w:p w14:paraId="2033D6AF" w14:textId="78E38E71" w:rsidR="00CA16AB" w:rsidRDefault="00CA16AB" w:rsidP="00CA16AB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  <w:t>TREASURER/UNDERTREASURER APPROVAL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ab/>
                        <w:t xml:space="preserve">      _________________________</w:t>
                      </w:r>
                    </w:p>
                    <w:p w14:paraId="16967878" w14:textId="6240DD4A" w:rsidR="00CA16AB" w:rsidRDefault="00CA16AB"/>
                  </w:txbxContent>
                </v:textbox>
                <w10:wrap type="square" anchorx="margin"/>
              </v:shape>
            </w:pict>
          </mc:Fallback>
        </mc:AlternateContent>
      </w:r>
      <w:r w:rsidRPr="00FA1F20">
        <w:rPr>
          <w:rFonts w:ascii="Times New Roman" w:hAnsi="Times New Roman" w:cs="Times New Roman"/>
          <w:b/>
          <w:sz w:val="32"/>
          <w:szCs w:val="22"/>
        </w:rPr>
        <w:t xml:space="preserve">This request </w:t>
      </w:r>
      <w:r w:rsidR="008A63FC" w:rsidRPr="00FA1F20">
        <w:rPr>
          <w:rFonts w:ascii="Times New Roman" w:hAnsi="Times New Roman" w:cs="Times New Roman"/>
          <w:b/>
          <w:sz w:val="32"/>
          <w:szCs w:val="22"/>
        </w:rPr>
        <w:t>is invalid</w:t>
      </w:r>
      <w:r w:rsidR="0028581A" w:rsidRPr="00FA1F20">
        <w:rPr>
          <w:rFonts w:ascii="Times New Roman" w:hAnsi="Times New Roman" w:cs="Times New Roman"/>
          <w:b/>
          <w:sz w:val="32"/>
          <w:szCs w:val="22"/>
        </w:rPr>
        <w:t xml:space="preserve"> without your signature</w:t>
      </w:r>
    </w:p>
    <w:p w14:paraId="3F756624" w14:textId="77777777" w:rsidR="00865F91" w:rsidRPr="00FA1F20" w:rsidRDefault="00865F91" w:rsidP="00865F91">
      <w:pPr>
        <w:ind w:left="360"/>
        <w:jc w:val="center"/>
        <w:rPr>
          <w:rFonts w:ascii="Times New Roman" w:hAnsi="Times New Roman" w:cs="Times New Roman"/>
          <w:b/>
          <w:sz w:val="32"/>
          <w:szCs w:val="22"/>
        </w:rPr>
      </w:pPr>
      <w:r w:rsidRPr="00FA1F20">
        <w:rPr>
          <w:rFonts w:ascii="Times New Roman" w:hAnsi="Times New Roman" w:cs="Times New Roman"/>
          <w:b/>
          <w:sz w:val="32"/>
          <w:szCs w:val="22"/>
        </w:rPr>
        <w:t>EVANGELISM ASSISTANCE CONTRACT</w:t>
      </w:r>
    </w:p>
    <w:p w14:paraId="15DC54B6" w14:textId="1CD81EB4" w:rsidR="00865F91" w:rsidRPr="00FA1F20" w:rsidRDefault="00865F91" w:rsidP="00865F91">
      <w:pPr>
        <w:ind w:left="360"/>
        <w:jc w:val="center"/>
        <w:rPr>
          <w:rFonts w:ascii="Times New Roman" w:hAnsi="Times New Roman" w:cs="Times New Roman"/>
          <w:sz w:val="28"/>
          <w:szCs w:val="22"/>
        </w:rPr>
      </w:pPr>
      <w:r w:rsidRPr="00FA1F20">
        <w:rPr>
          <w:rFonts w:ascii="Times New Roman" w:hAnsi="Times New Roman" w:cs="Times New Roman"/>
          <w:b/>
          <w:sz w:val="28"/>
          <w:szCs w:val="22"/>
        </w:rPr>
        <w:t xml:space="preserve">Please read the </w:t>
      </w:r>
      <w:r w:rsidR="00FC5F66" w:rsidRPr="00FA1F20">
        <w:rPr>
          <w:rFonts w:ascii="Times New Roman" w:hAnsi="Times New Roman" w:cs="Times New Roman"/>
          <w:b/>
          <w:sz w:val="28"/>
          <w:szCs w:val="22"/>
        </w:rPr>
        <w:t>F</w:t>
      </w:r>
      <w:r w:rsidRPr="00FA1F20">
        <w:rPr>
          <w:rFonts w:ascii="Times New Roman" w:hAnsi="Times New Roman" w:cs="Times New Roman"/>
          <w:b/>
          <w:sz w:val="28"/>
          <w:szCs w:val="22"/>
        </w:rPr>
        <w:t xml:space="preserve">inancial </w:t>
      </w:r>
      <w:r w:rsidR="00FC5F66" w:rsidRPr="00FA1F20">
        <w:rPr>
          <w:rFonts w:ascii="Times New Roman" w:hAnsi="Times New Roman" w:cs="Times New Roman"/>
          <w:b/>
          <w:sz w:val="28"/>
          <w:szCs w:val="22"/>
        </w:rPr>
        <w:t>P</w:t>
      </w:r>
      <w:r w:rsidRPr="00FA1F20">
        <w:rPr>
          <w:rFonts w:ascii="Times New Roman" w:hAnsi="Times New Roman" w:cs="Times New Roman"/>
          <w:b/>
          <w:sz w:val="28"/>
          <w:szCs w:val="22"/>
        </w:rPr>
        <w:t xml:space="preserve">olicies </w:t>
      </w:r>
      <w:r w:rsidR="00FC5F66" w:rsidRPr="00FA1F20">
        <w:rPr>
          <w:rFonts w:ascii="Times New Roman" w:hAnsi="Times New Roman" w:cs="Times New Roman"/>
          <w:b/>
          <w:sz w:val="28"/>
          <w:szCs w:val="22"/>
        </w:rPr>
        <w:t>for</w:t>
      </w:r>
      <w:r w:rsidRPr="00FA1F20">
        <w:rPr>
          <w:rFonts w:ascii="Times New Roman" w:hAnsi="Times New Roman" w:cs="Times New Roman"/>
          <w:b/>
          <w:sz w:val="28"/>
          <w:szCs w:val="22"/>
        </w:rPr>
        <w:t xml:space="preserve"> Evangelism Assistance before signing below.</w:t>
      </w:r>
    </w:p>
    <w:p w14:paraId="40AA9798" w14:textId="77777777" w:rsidR="00865F91" w:rsidRPr="00FA1F20" w:rsidRDefault="00865F91" w:rsidP="00865F91">
      <w:pPr>
        <w:ind w:left="360"/>
        <w:jc w:val="center"/>
        <w:rPr>
          <w:rFonts w:ascii="Times New Roman" w:hAnsi="Times New Roman" w:cs="Times New Roman"/>
          <w:szCs w:val="22"/>
        </w:rPr>
      </w:pPr>
    </w:p>
    <w:p w14:paraId="685925ED" w14:textId="28D49567" w:rsidR="00865F91" w:rsidRPr="00FA1F20" w:rsidRDefault="00865F91" w:rsidP="0028581A">
      <w:pPr>
        <w:rPr>
          <w:rFonts w:ascii="Times New Roman" w:hAnsi="Times New Roman" w:cs="Times New Roman"/>
        </w:rPr>
      </w:pPr>
      <w:r w:rsidRPr="00FA1F20">
        <w:rPr>
          <w:rFonts w:ascii="Times New Roman" w:hAnsi="Times New Roman" w:cs="Times New Roman"/>
        </w:rPr>
        <w:t xml:space="preserve">I understand the </w:t>
      </w:r>
      <w:r w:rsidRPr="00FA1F20">
        <w:rPr>
          <w:rFonts w:ascii="Times New Roman" w:hAnsi="Times New Roman" w:cs="Times New Roman"/>
          <w:b/>
          <w:sz w:val="22"/>
          <w:szCs w:val="22"/>
        </w:rPr>
        <w:t>FINANCIAL POLICIES FOR</w:t>
      </w:r>
      <w:r w:rsidRPr="00FA1F20">
        <w:rPr>
          <w:rFonts w:ascii="Times New Roman" w:hAnsi="Times New Roman" w:cs="Times New Roman"/>
          <w:sz w:val="22"/>
          <w:szCs w:val="22"/>
        </w:rPr>
        <w:t xml:space="preserve"> </w:t>
      </w:r>
      <w:r w:rsidRPr="00FA1F20">
        <w:rPr>
          <w:rFonts w:ascii="Times New Roman" w:hAnsi="Times New Roman" w:cs="Times New Roman"/>
          <w:b/>
          <w:sz w:val="22"/>
          <w:szCs w:val="22"/>
        </w:rPr>
        <w:t xml:space="preserve">EVANGELISM </w:t>
      </w:r>
      <w:r w:rsidR="00C417D5" w:rsidRPr="00FA1F20">
        <w:rPr>
          <w:rFonts w:ascii="Times New Roman" w:hAnsi="Times New Roman" w:cs="Times New Roman"/>
          <w:b/>
          <w:sz w:val="22"/>
          <w:szCs w:val="22"/>
        </w:rPr>
        <w:t>ASSISTANCE</w:t>
      </w:r>
      <w:r w:rsidR="00C417D5" w:rsidRPr="00FA1F20">
        <w:rPr>
          <w:rFonts w:ascii="Times New Roman" w:hAnsi="Times New Roman" w:cs="Times New Roman"/>
          <w:b/>
        </w:rPr>
        <w:t xml:space="preserve"> and</w:t>
      </w:r>
      <w:r w:rsidR="0028581A" w:rsidRPr="00FA1F20">
        <w:rPr>
          <w:rFonts w:ascii="Times New Roman" w:hAnsi="Times New Roman" w:cs="Times New Roman"/>
        </w:rPr>
        <w:t xml:space="preserve"> agree to all terms </w:t>
      </w:r>
      <w:r w:rsidRPr="00FA1F20">
        <w:rPr>
          <w:rFonts w:ascii="Times New Roman" w:hAnsi="Times New Roman" w:cs="Times New Roman"/>
        </w:rPr>
        <w:t>listed</w:t>
      </w:r>
      <w:r w:rsidR="008A63FC" w:rsidRPr="00FA1F20">
        <w:rPr>
          <w:rFonts w:ascii="Times New Roman" w:hAnsi="Times New Roman" w:cs="Times New Roman"/>
        </w:rPr>
        <w:t>.</w:t>
      </w:r>
    </w:p>
    <w:p w14:paraId="3F10ECD5" w14:textId="77777777" w:rsidR="00865F91" w:rsidRPr="00FA1F20" w:rsidRDefault="00865F91" w:rsidP="00865F91">
      <w:pPr>
        <w:ind w:left="360"/>
        <w:rPr>
          <w:rFonts w:ascii="Times New Roman" w:hAnsi="Times New Roman" w:cs="Times New Roman"/>
          <w:szCs w:val="22"/>
        </w:rPr>
      </w:pPr>
    </w:p>
    <w:p w14:paraId="075A8B43" w14:textId="77777777" w:rsidR="00865F91" w:rsidRPr="00FA1F20" w:rsidRDefault="00865F91" w:rsidP="00865F91">
      <w:pPr>
        <w:ind w:left="360"/>
        <w:rPr>
          <w:rFonts w:ascii="Times New Roman" w:hAnsi="Times New Roman" w:cs="Times New Roman"/>
          <w:szCs w:val="22"/>
        </w:rPr>
      </w:pPr>
      <w:r w:rsidRPr="00FA1F20">
        <w:rPr>
          <w:rFonts w:ascii="Times New Roman" w:hAnsi="Times New Roman" w:cs="Times New Roman"/>
          <w:szCs w:val="22"/>
        </w:rPr>
        <w:t>____________________________________________________</w:t>
      </w:r>
      <w:r w:rsidRPr="00FA1F20">
        <w:rPr>
          <w:rFonts w:ascii="Times New Roman" w:hAnsi="Times New Roman" w:cs="Times New Roman"/>
          <w:szCs w:val="22"/>
        </w:rPr>
        <w:tab/>
        <w:t>____________________________</w:t>
      </w:r>
    </w:p>
    <w:p w14:paraId="379D41B0" w14:textId="77777777" w:rsidR="00865F91" w:rsidRPr="00FA1F20" w:rsidRDefault="00865F91" w:rsidP="00865F91">
      <w:pPr>
        <w:ind w:firstLine="360"/>
        <w:rPr>
          <w:rFonts w:ascii="Times New Roman" w:hAnsi="Times New Roman" w:cs="Times New Roman"/>
          <w:szCs w:val="22"/>
        </w:rPr>
      </w:pPr>
      <w:r w:rsidRPr="00FA1F20">
        <w:rPr>
          <w:rFonts w:ascii="Times New Roman" w:hAnsi="Times New Roman" w:cs="Times New Roman"/>
          <w:szCs w:val="22"/>
        </w:rPr>
        <w:t>PASTOR SIGNATURE</w:t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</w:r>
      <w:r w:rsidRPr="00FA1F20">
        <w:rPr>
          <w:rFonts w:ascii="Times New Roman" w:hAnsi="Times New Roman" w:cs="Times New Roman"/>
          <w:szCs w:val="22"/>
        </w:rPr>
        <w:tab/>
        <w:t>DATE</w:t>
      </w:r>
    </w:p>
    <w:p w14:paraId="26EDC731" w14:textId="77777777" w:rsidR="00865F91" w:rsidRPr="00FA1F20" w:rsidRDefault="00865F91" w:rsidP="00865F91">
      <w:pPr>
        <w:ind w:firstLine="360"/>
        <w:rPr>
          <w:rFonts w:ascii="Times New Roman" w:hAnsi="Times New Roman" w:cs="Times New Roman"/>
          <w:szCs w:val="22"/>
        </w:rPr>
      </w:pPr>
    </w:p>
    <w:p w14:paraId="0ACB83FA" w14:textId="660CE0D5" w:rsidR="00D54D8E" w:rsidRPr="00FA1F20" w:rsidRDefault="008A63FC" w:rsidP="008A63FC">
      <w:pPr>
        <w:jc w:val="center"/>
        <w:rPr>
          <w:rFonts w:ascii="Times New Roman" w:hAnsi="Times New Roman" w:cs="Times New Roman"/>
          <w:b/>
          <w:sz w:val="36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A1F20">
        <w:rPr>
          <w:rFonts w:ascii="Times New Roman" w:hAnsi="Times New Roman" w:cs="Times New Roman"/>
          <w:b/>
          <w:sz w:val="36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D72297" w:rsidRPr="00FA1F20">
        <w:rPr>
          <w:rFonts w:ascii="Times New Roman" w:hAnsi="Times New Roman" w:cs="Times New Roman"/>
          <w:b/>
          <w:sz w:val="36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ANCIAL POLICIES FOR EVANGELISM ASSISTANCE</w:t>
      </w:r>
    </w:p>
    <w:p w14:paraId="29DF548C" w14:textId="5B36D307" w:rsidR="00D72297" w:rsidRPr="00FA1F20" w:rsidRDefault="00914088" w:rsidP="00CA16AB">
      <w:pPr>
        <w:jc w:val="center"/>
        <w:rPr>
          <w:rFonts w:ascii="Times New Roman" w:hAnsi="Times New Roman" w:cs="Times New Roman"/>
          <w:b/>
          <w:i/>
          <w:sz w:val="32"/>
          <w:szCs w:val="22"/>
        </w:rPr>
      </w:pPr>
      <w:r w:rsidRPr="00FA1F20"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378D45C" wp14:editId="7BC10120">
                <wp:simplePos x="0" y="0"/>
                <wp:positionH relativeFrom="margin">
                  <wp:posOffset>188595</wp:posOffset>
                </wp:positionH>
                <wp:positionV relativeFrom="paragraph">
                  <wp:posOffset>258445</wp:posOffset>
                </wp:positionV>
                <wp:extent cx="6743700" cy="1560195"/>
                <wp:effectExtent l="0" t="0" r="19050" b="2095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1560195"/>
                        </a:xfrm>
                        <a:prstGeom prst="rect">
                          <a:avLst/>
                        </a:prstGeom>
                        <a:noFill/>
                        <a:ln w="12700" cmpd="dbl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6DD7197D" w14:textId="77777777" w:rsidR="008A63FC" w:rsidRPr="00AD7A37" w:rsidRDefault="008A63FC" w:rsidP="008A63F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structions for submitting a plan</w:t>
                            </w:r>
                          </w:p>
                          <w:p w14:paraId="6FF9BB2E" w14:textId="52C13BC9" w:rsidR="008A63FC" w:rsidRDefault="008A63FC" w:rsidP="008156A0">
                            <w:pPr>
                              <w:jc w:val="both"/>
                            </w:pPr>
                            <w:r>
                              <w:t xml:space="preserve">Each request should include a description of the evangelistic process that will be inclusive of </w:t>
                            </w:r>
                            <w:r>
                              <w:rPr>
                                <w:vertAlign w:val="superscript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vertAlign w:val="superscript"/>
                              </w:rPr>
                              <w:t>1)</w:t>
                            </w:r>
                            <w:r>
                              <w:t>preparation</w:t>
                            </w:r>
                            <w:proofErr w:type="gramEnd"/>
                            <w:r>
                              <w:t xml:space="preserve"> work with members and community, </w:t>
                            </w:r>
                            <w:r>
                              <w:rPr>
                                <w:vertAlign w:val="superscript"/>
                              </w:rPr>
                              <w:t>(2)</w:t>
                            </w:r>
                            <w:r>
                              <w:t xml:space="preserve">a step that includes invitation and decisions to follow Jesus and be baptized and </w:t>
                            </w:r>
                            <w:r>
                              <w:rPr>
                                <w:vertAlign w:val="superscript"/>
                              </w:rPr>
                              <w:t>(3)</w:t>
                            </w:r>
                            <w:r>
                              <w:t>a follow-up approach to discipleship and member retention.  Such a description could include events and programs that w</w:t>
                            </w:r>
                            <w:r w:rsidR="00037448">
                              <w:t xml:space="preserve">ill accomplish these purposes. </w:t>
                            </w:r>
                            <w:r>
                              <w:t>The description should have a clear evangelistic intent and may be part of a larger evangelistic cycle and/or “lifestyle” of e</w:t>
                            </w:r>
                            <w:r w:rsidR="00037448">
                              <w:t xml:space="preserve">vangelism in the congregation. </w:t>
                            </w:r>
                            <w:r w:rsidR="00FC5F66">
                              <w:t>Your</w:t>
                            </w:r>
                            <w:r>
                              <w:t xml:space="preserve"> </w:t>
                            </w:r>
                            <w:r w:rsidR="00C417D5">
                              <w:t>one-page</w:t>
                            </w:r>
                            <w:r w:rsidR="003C09E4">
                              <w:t xml:space="preserve"> minimum </w:t>
                            </w:r>
                            <w:r w:rsidR="00FC5F66">
                              <w:t>plan should be</w:t>
                            </w:r>
                            <w:r>
                              <w:t xml:space="preserve"> </w:t>
                            </w:r>
                            <w:r w:rsidR="00FC5F66">
                              <w:t xml:space="preserve">submitted along with this form </w:t>
                            </w:r>
                            <w:r>
                              <w:t>to the P</w:t>
                            </w:r>
                            <w:r w:rsidR="00944B47">
                              <w:t>astoral Ministries Department at</w:t>
                            </w:r>
                            <w:r>
                              <w:t xml:space="preserve"> the Florida Confe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8D45C" id="Text Box 7" o:spid="_x0000_s1029" type="#_x0000_t202" style="position:absolute;left:0;text-align:left;margin-left:14.85pt;margin-top:20.35pt;width:531pt;height:122.85pt;z-index:2516536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" filled="f" strokecolor="windowText" strokeweight="1pt">
                <v:stroke linestyle="thinThin"/>
                <v:textbox>
                  <w:txbxContent>
                    <w:p w14:paraId="6DD7197D" w14:textId="77777777" w:rsidR="008A63FC" w:rsidRPr="00AD7A37" w:rsidRDefault="008A63FC" w:rsidP="008A63F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structions for submitting a plan</w:t>
                      </w:r>
                    </w:p>
                    <w:p w14:paraId="6FF9BB2E" w14:textId="52C13BC9" w:rsidR="008A63FC" w:rsidRDefault="008A63FC" w:rsidP="008156A0">
                      <w:pPr>
                        <w:jc w:val="both"/>
                      </w:pPr>
                      <w:r>
                        <w:t xml:space="preserve">Each request should include a description of the evangelistic process that will be inclusive of </w:t>
                      </w:r>
                      <w:r>
                        <w:rPr>
                          <w:vertAlign w:val="superscript"/>
                        </w:rPr>
                        <w:t>(</w:t>
                      </w:r>
                      <w:proofErr w:type="gramStart"/>
                      <w:r>
                        <w:rPr>
                          <w:vertAlign w:val="superscript"/>
                        </w:rPr>
                        <w:t>1)</w:t>
                      </w:r>
                      <w:r>
                        <w:t>preparation</w:t>
                      </w:r>
                      <w:proofErr w:type="gramEnd"/>
                      <w:r>
                        <w:t xml:space="preserve"> work with members and community, </w:t>
                      </w:r>
                      <w:r>
                        <w:rPr>
                          <w:vertAlign w:val="superscript"/>
                        </w:rPr>
                        <w:t>(2)</w:t>
                      </w:r>
                      <w:r>
                        <w:t xml:space="preserve">a step that includes invitation and decisions to follow Jesus and be baptized and </w:t>
                      </w:r>
                      <w:r>
                        <w:rPr>
                          <w:vertAlign w:val="superscript"/>
                        </w:rPr>
                        <w:t>(3)</w:t>
                      </w:r>
                      <w:r>
                        <w:t>a follow-up approach to discipleship and member retention.  Such a description could include events and programs that w</w:t>
                      </w:r>
                      <w:r w:rsidR="00037448">
                        <w:t xml:space="preserve">ill accomplish these purposes. </w:t>
                      </w:r>
                      <w:r>
                        <w:t>The description should have a clear evangelistic intent and may be part of a larger evangelistic cycle and/or “lifestyle” of e</w:t>
                      </w:r>
                      <w:r w:rsidR="00037448">
                        <w:t xml:space="preserve">vangelism in the congregation. </w:t>
                      </w:r>
                      <w:r w:rsidR="00FC5F66">
                        <w:t>Your</w:t>
                      </w:r>
                      <w:r>
                        <w:t xml:space="preserve"> </w:t>
                      </w:r>
                      <w:r w:rsidR="00C417D5">
                        <w:t>one-page</w:t>
                      </w:r>
                      <w:r w:rsidR="003C09E4">
                        <w:t xml:space="preserve"> minimum </w:t>
                      </w:r>
                      <w:r w:rsidR="00FC5F66">
                        <w:t>plan should be</w:t>
                      </w:r>
                      <w:r>
                        <w:t xml:space="preserve"> </w:t>
                      </w:r>
                      <w:r w:rsidR="00FC5F66">
                        <w:t xml:space="preserve">submitted along with this form </w:t>
                      </w:r>
                      <w:r>
                        <w:t>to the P</w:t>
                      </w:r>
                      <w:r w:rsidR="00944B47">
                        <w:t>astoral Ministries Department at</w:t>
                      </w:r>
                      <w:r>
                        <w:t xml:space="preserve"> the Florida Conferenc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2297" w:rsidRPr="00FA1F20">
        <w:rPr>
          <w:rFonts w:ascii="Times New Roman" w:hAnsi="Times New Roman" w:cs="Times New Roman"/>
          <w:b/>
          <w:i/>
          <w:sz w:val="32"/>
          <w:szCs w:val="22"/>
        </w:rPr>
        <w:t>Please Read Carefully</w:t>
      </w:r>
    </w:p>
    <w:p w14:paraId="566C62BB" w14:textId="6E129DA6" w:rsidR="00D72297" w:rsidRPr="00FA1F20" w:rsidRDefault="00D72297" w:rsidP="00CA16AB">
      <w:pPr>
        <w:jc w:val="center"/>
        <w:rPr>
          <w:rFonts w:ascii="Times New Roman" w:hAnsi="Times New Roman" w:cs="Times New Roman"/>
          <w:b/>
          <w:i/>
        </w:rPr>
      </w:pPr>
    </w:p>
    <w:p w14:paraId="7E969250" w14:textId="02246712" w:rsidR="008A63FC" w:rsidRPr="00FA1F20" w:rsidRDefault="008A63FC" w:rsidP="00E601E8">
      <w:pPr>
        <w:rPr>
          <w:rFonts w:ascii="Times New Roman" w:hAnsi="Times New Roman" w:cs="Times New Roman"/>
          <w:b/>
        </w:rPr>
      </w:pPr>
    </w:p>
    <w:p w14:paraId="0BE040F2" w14:textId="73604549" w:rsidR="00D72297" w:rsidRPr="00FA1F20" w:rsidRDefault="00D72297" w:rsidP="00FE3D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FA1F20">
        <w:rPr>
          <w:rFonts w:ascii="Times New Roman" w:hAnsi="Times New Roman" w:cs="Times New Roman"/>
          <w:b/>
        </w:rPr>
        <w:t xml:space="preserve">EVANGELISM ASSISTANCE REQUEST FORM – </w:t>
      </w:r>
      <w:r w:rsidRPr="00FA1F20">
        <w:rPr>
          <w:rFonts w:ascii="Times New Roman" w:hAnsi="Times New Roman" w:cs="Times New Roman"/>
        </w:rPr>
        <w:t>Submit th</w:t>
      </w:r>
      <w:r w:rsidR="00810DE5" w:rsidRPr="00FA1F20">
        <w:rPr>
          <w:rFonts w:ascii="Times New Roman" w:hAnsi="Times New Roman" w:cs="Times New Roman"/>
        </w:rPr>
        <w:t>e completed Request Form</w:t>
      </w:r>
      <w:r w:rsidR="0096195C">
        <w:rPr>
          <w:rFonts w:ascii="Times New Roman" w:hAnsi="Times New Roman" w:cs="Times New Roman"/>
        </w:rPr>
        <w:t xml:space="preserve"> listing the budget/expected expenses</w:t>
      </w:r>
      <w:r w:rsidR="00810DE5" w:rsidRPr="00FA1F20">
        <w:rPr>
          <w:rFonts w:ascii="Times New Roman" w:hAnsi="Times New Roman" w:cs="Times New Roman"/>
        </w:rPr>
        <w:t xml:space="preserve"> to</w:t>
      </w:r>
      <w:r w:rsidRPr="00FA1F20">
        <w:rPr>
          <w:rFonts w:ascii="Times New Roman" w:hAnsi="Times New Roman" w:cs="Times New Roman"/>
        </w:rPr>
        <w:t xml:space="preserve"> </w:t>
      </w:r>
      <w:r w:rsidR="001154E1" w:rsidRPr="00FA1F20">
        <w:rPr>
          <w:rFonts w:ascii="Times New Roman" w:hAnsi="Times New Roman" w:cs="Times New Roman"/>
        </w:rPr>
        <w:t xml:space="preserve">the </w:t>
      </w:r>
      <w:r w:rsidRPr="00FA1F20">
        <w:rPr>
          <w:rFonts w:ascii="Times New Roman" w:hAnsi="Times New Roman" w:cs="Times New Roman"/>
        </w:rPr>
        <w:t>Pa</w:t>
      </w:r>
      <w:r w:rsidR="001154E1" w:rsidRPr="00FA1F20">
        <w:rPr>
          <w:rFonts w:ascii="Times New Roman" w:hAnsi="Times New Roman" w:cs="Times New Roman"/>
        </w:rPr>
        <w:t>storal Ministries Department</w:t>
      </w:r>
      <w:r w:rsidR="0086193C" w:rsidRPr="00FA1F20">
        <w:rPr>
          <w:rFonts w:ascii="Times New Roman" w:hAnsi="Times New Roman" w:cs="Times New Roman"/>
        </w:rPr>
        <w:t xml:space="preserve"> with the </w:t>
      </w:r>
      <w:r w:rsidR="00C417D5" w:rsidRPr="00FA1F20">
        <w:rPr>
          <w:rFonts w:ascii="Times New Roman" w:hAnsi="Times New Roman" w:cs="Times New Roman"/>
        </w:rPr>
        <w:t>one-page</w:t>
      </w:r>
      <w:r w:rsidR="0086193C" w:rsidRPr="00FA1F20">
        <w:rPr>
          <w:rFonts w:ascii="Times New Roman" w:hAnsi="Times New Roman" w:cs="Times New Roman"/>
        </w:rPr>
        <w:t xml:space="preserve"> minimum plan.</w:t>
      </w:r>
    </w:p>
    <w:p w14:paraId="2D6B5F47" w14:textId="77777777" w:rsidR="0086193C" w:rsidRPr="00FA1F20" w:rsidRDefault="0086193C" w:rsidP="00FE3D8B">
      <w:pPr>
        <w:pStyle w:val="ListParagraph"/>
        <w:rPr>
          <w:rFonts w:ascii="Times New Roman" w:hAnsi="Times New Roman" w:cs="Times New Roman"/>
          <w:b/>
        </w:rPr>
      </w:pPr>
    </w:p>
    <w:p w14:paraId="1A32D3A0" w14:textId="6CD5CD9E" w:rsidR="006F50CD" w:rsidRPr="0096195C" w:rsidRDefault="006F50CD" w:rsidP="009619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96195C">
        <w:rPr>
          <w:rFonts w:ascii="Times New Roman" w:hAnsi="Times New Roman" w:cs="Times New Roman"/>
          <w:b/>
        </w:rPr>
        <w:t>EVANGELISM FUNDS</w:t>
      </w:r>
      <w:r w:rsidRPr="0096195C">
        <w:rPr>
          <w:rFonts w:ascii="Times New Roman" w:hAnsi="Times New Roman" w:cs="Times New Roman"/>
        </w:rPr>
        <w:t xml:space="preserve"> –</w:t>
      </w:r>
      <w:r w:rsidR="0096195C">
        <w:rPr>
          <w:rFonts w:ascii="Times New Roman" w:hAnsi="Times New Roman" w:cs="Times New Roman"/>
        </w:rPr>
        <w:t xml:space="preserve"> </w:t>
      </w:r>
      <w:r w:rsidR="00694F5F" w:rsidRPr="0096195C">
        <w:rPr>
          <w:rFonts w:ascii="Times New Roman" w:hAnsi="Times New Roman" w:cs="Times New Roman"/>
        </w:rPr>
        <w:t>After Treasury confirms your church’s accounts receivable</w:t>
      </w:r>
      <w:r w:rsidR="000758C1">
        <w:rPr>
          <w:rFonts w:ascii="Times New Roman" w:hAnsi="Times New Roman" w:cs="Times New Roman"/>
        </w:rPr>
        <w:t>s</w:t>
      </w:r>
      <w:r w:rsidR="00694F5F" w:rsidRPr="0096195C">
        <w:rPr>
          <w:rFonts w:ascii="Times New Roman" w:hAnsi="Times New Roman" w:cs="Times New Roman"/>
        </w:rPr>
        <w:t xml:space="preserve"> </w:t>
      </w:r>
      <w:r w:rsidR="000758C1">
        <w:rPr>
          <w:rFonts w:ascii="Times New Roman" w:hAnsi="Times New Roman" w:cs="Times New Roman"/>
        </w:rPr>
        <w:t>are</w:t>
      </w:r>
      <w:r w:rsidR="00694F5F" w:rsidRPr="0096195C">
        <w:rPr>
          <w:rFonts w:ascii="Times New Roman" w:hAnsi="Times New Roman" w:cs="Times New Roman"/>
        </w:rPr>
        <w:t xml:space="preserve"> current</w:t>
      </w:r>
      <w:r w:rsidR="00245EF8" w:rsidRPr="0096195C">
        <w:rPr>
          <w:rFonts w:ascii="Times New Roman" w:hAnsi="Times New Roman" w:cs="Times New Roman"/>
        </w:rPr>
        <w:t xml:space="preserve"> and</w:t>
      </w:r>
      <w:r w:rsidR="00C417D5" w:rsidRPr="0096195C">
        <w:rPr>
          <w:rFonts w:ascii="Times New Roman" w:hAnsi="Times New Roman" w:cs="Times New Roman"/>
        </w:rPr>
        <w:t>/</w:t>
      </w:r>
      <w:r w:rsidR="00245EF8" w:rsidRPr="0096195C">
        <w:rPr>
          <w:rFonts w:ascii="Times New Roman" w:hAnsi="Times New Roman" w:cs="Times New Roman"/>
        </w:rPr>
        <w:t xml:space="preserve">or </w:t>
      </w:r>
      <w:r w:rsidR="00C417D5" w:rsidRPr="0096195C">
        <w:rPr>
          <w:rFonts w:ascii="Times New Roman" w:hAnsi="Times New Roman" w:cs="Times New Roman"/>
        </w:rPr>
        <w:t xml:space="preserve">a </w:t>
      </w:r>
      <w:r w:rsidR="00245EF8" w:rsidRPr="0096195C">
        <w:rPr>
          <w:rFonts w:ascii="Times New Roman" w:hAnsi="Times New Roman" w:cs="Times New Roman"/>
        </w:rPr>
        <w:t xml:space="preserve">payment plan </w:t>
      </w:r>
      <w:r w:rsidR="00C417D5" w:rsidRPr="0096195C">
        <w:rPr>
          <w:rFonts w:ascii="Times New Roman" w:hAnsi="Times New Roman" w:cs="Times New Roman"/>
        </w:rPr>
        <w:t xml:space="preserve">is </w:t>
      </w:r>
      <w:r w:rsidR="00245EF8" w:rsidRPr="0096195C">
        <w:rPr>
          <w:rFonts w:ascii="Times New Roman" w:hAnsi="Times New Roman" w:cs="Times New Roman"/>
        </w:rPr>
        <w:t>in place</w:t>
      </w:r>
      <w:r w:rsidR="00694F5F" w:rsidRPr="0096195C">
        <w:rPr>
          <w:rFonts w:ascii="Times New Roman" w:hAnsi="Times New Roman" w:cs="Times New Roman"/>
        </w:rPr>
        <w:t>, a check will be</w:t>
      </w:r>
      <w:r w:rsidR="00FA1F20" w:rsidRPr="0096195C">
        <w:rPr>
          <w:rFonts w:ascii="Times New Roman" w:hAnsi="Times New Roman" w:cs="Times New Roman"/>
        </w:rPr>
        <w:t xml:space="preserve"> </w:t>
      </w:r>
      <w:r w:rsidR="00FC5F66" w:rsidRPr="0096195C">
        <w:rPr>
          <w:rFonts w:ascii="Times New Roman" w:hAnsi="Times New Roman" w:cs="Times New Roman"/>
        </w:rPr>
        <w:t xml:space="preserve">made payable to </w:t>
      </w:r>
      <w:r w:rsidR="00FC5F66" w:rsidRPr="0096195C">
        <w:rPr>
          <w:rFonts w:ascii="Times New Roman" w:hAnsi="Times New Roman" w:cs="Times New Roman"/>
          <w:bCs/>
        </w:rPr>
        <w:t>your Church</w:t>
      </w:r>
      <w:r w:rsidR="0096195C" w:rsidRPr="0096195C">
        <w:rPr>
          <w:rFonts w:ascii="Times New Roman" w:hAnsi="Times New Roman" w:cs="Times New Roman"/>
          <w:bCs/>
        </w:rPr>
        <w:t xml:space="preserve"> in the approved amount</w:t>
      </w:r>
      <w:r w:rsidR="00FC5F66" w:rsidRPr="0096195C">
        <w:rPr>
          <w:rFonts w:ascii="Times New Roman" w:hAnsi="Times New Roman" w:cs="Times New Roman"/>
          <w:bCs/>
        </w:rPr>
        <w:t>.</w:t>
      </w:r>
      <w:r w:rsidR="00FC5F66" w:rsidRPr="0096195C">
        <w:rPr>
          <w:rFonts w:ascii="Times New Roman" w:hAnsi="Times New Roman" w:cs="Times New Roman"/>
        </w:rPr>
        <w:t xml:space="preserve">  We will provide instructions to your church treasurer to allow you to manage the funds, and you should turn in all receipts to your church treasurer</w:t>
      </w:r>
      <w:r w:rsidR="008156A0" w:rsidRPr="0096195C">
        <w:rPr>
          <w:rFonts w:ascii="Times New Roman" w:hAnsi="Times New Roman" w:cs="Times New Roman"/>
        </w:rPr>
        <w:t xml:space="preserve"> to substantiate the use of the funds</w:t>
      </w:r>
      <w:r w:rsidR="00FC5F66" w:rsidRPr="0096195C">
        <w:rPr>
          <w:rFonts w:ascii="Times New Roman" w:hAnsi="Times New Roman" w:cs="Times New Roman"/>
        </w:rPr>
        <w:t xml:space="preserve">.  </w:t>
      </w:r>
    </w:p>
    <w:p w14:paraId="0576EF91" w14:textId="77777777" w:rsidR="0096195C" w:rsidRPr="0096195C" w:rsidRDefault="0096195C" w:rsidP="0096195C">
      <w:pPr>
        <w:pStyle w:val="ListParagraph"/>
        <w:rPr>
          <w:rFonts w:ascii="Times New Roman" w:hAnsi="Times New Roman" w:cs="Times New Roman"/>
          <w:b/>
        </w:rPr>
      </w:pPr>
    </w:p>
    <w:p w14:paraId="6A0070BF" w14:textId="61FBD55A" w:rsidR="0096195C" w:rsidRPr="0096195C" w:rsidRDefault="0096195C" w:rsidP="0096195C">
      <w:pPr>
        <w:pStyle w:val="ListParagraph"/>
        <w:numPr>
          <w:ilvl w:val="0"/>
          <w:numId w:val="4"/>
        </w:numPr>
        <w:spacing w:after="160" w:line="252" w:lineRule="auto"/>
        <w:jc w:val="both"/>
        <w:rPr>
          <w:rFonts w:ascii="Times New Roman" w:eastAsia="Calibri" w:hAnsi="Times New Roman" w:cs="Times New Roman"/>
        </w:rPr>
      </w:pPr>
      <w:r w:rsidRPr="0096195C">
        <w:rPr>
          <w:rFonts w:ascii="Times New Roman" w:eastAsia="Calibri" w:hAnsi="Times New Roman" w:cs="Times New Roman"/>
          <w:b/>
          <w:bCs/>
        </w:rPr>
        <w:t>RECEIPTS</w:t>
      </w:r>
      <w:r>
        <w:rPr>
          <w:rFonts w:ascii="Times New Roman" w:eastAsia="Calibri" w:hAnsi="Times New Roman" w:cs="Times New Roman"/>
        </w:rPr>
        <w:t xml:space="preserve"> </w:t>
      </w:r>
      <w:proofErr w:type="gramStart"/>
      <w:r>
        <w:rPr>
          <w:rFonts w:ascii="Times New Roman" w:eastAsia="Calibri" w:hAnsi="Times New Roman" w:cs="Times New Roman"/>
        </w:rPr>
        <w:t xml:space="preserve">– </w:t>
      </w:r>
      <w:r w:rsidRPr="0096195C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Receipts</w:t>
      </w:r>
      <w:proofErr w:type="gramEnd"/>
      <w:r>
        <w:rPr>
          <w:rFonts w:ascii="Times New Roman" w:eastAsia="Calibri" w:hAnsi="Times New Roman" w:cs="Times New Roman"/>
        </w:rPr>
        <w:t xml:space="preserve"> </w:t>
      </w:r>
      <w:r w:rsidRPr="0096195C">
        <w:rPr>
          <w:rFonts w:ascii="Times New Roman" w:eastAsia="Calibri" w:hAnsi="Times New Roman" w:cs="Times New Roman"/>
        </w:rPr>
        <w:t xml:space="preserve">not submitted from previous years will impact the ability of the church to receive funds for the current year. Please work with your church treasurer to have a copy of the receipts and the Expense Report turned in from </w:t>
      </w:r>
      <w:r w:rsidRPr="0096195C">
        <w:rPr>
          <w:rFonts w:ascii="Times New Roman" w:eastAsia="Calibri" w:hAnsi="Times New Roman" w:cs="Times New Roman"/>
          <w:highlight w:val="yellow"/>
        </w:rPr>
        <w:t>2022 and previous years if not already submitted</w:t>
      </w:r>
      <w:r w:rsidRPr="0096195C">
        <w:rPr>
          <w:rFonts w:ascii="Times New Roman" w:eastAsia="Calibri" w:hAnsi="Times New Roman" w:cs="Times New Roman"/>
        </w:rPr>
        <w:t>.</w:t>
      </w:r>
    </w:p>
    <w:p w14:paraId="48EC2B98" w14:textId="77777777" w:rsidR="00FC5F66" w:rsidRPr="00FA1F20" w:rsidRDefault="00FC5F66" w:rsidP="00FE3D8B">
      <w:pPr>
        <w:pStyle w:val="ListParagraph"/>
        <w:ind w:left="1800"/>
        <w:rPr>
          <w:rFonts w:ascii="Times New Roman" w:hAnsi="Times New Roman" w:cs="Times New Roman"/>
          <w:b/>
        </w:rPr>
      </w:pPr>
    </w:p>
    <w:p w14:paraId="449C00D7" w14:textId="2F4DC84D" w:rsidR="006F50CD" w:rsidRPr="00FA1F20" w:rsidRDefault="006F50CD" w:rsidP="00FE3D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FA1F20">
        <w:rPr>
          <w:rFonts w:ascii="Times New Roman" w:hAnsi="Times New Roman" w:cs="Times New Roman"/>
          <w:b/>
        </w:rPr>
        <w:t xml:space="preserve">TREASURER </w:t>
      </w:r>
      <w:r w:rsidR="00403D48" w:rsidRPr="00FA1F20">
        <w:rPr>
          <w:rFonts w:ascii="Times New Roman" w:hAnsi="Times New Roman" w:cs="Times New Roman"/>
        </w:rPr>
        <w:t xml:space="preserve">– Your </w:t>
      </w:r>
      <w:r w:rsidR="00403D48" w:rsidRPr="0096195C">
        <w:rPr>
          <w:rFonts w:ascii="Times New Roman" w:hAnsi="Times New Roman" w:cs="Times New Roman"/>
          <w:bCs/>
        </w:rPr>
        <w:t>Church Treasurer</w:t>
      </w:r>
      <w:r w:rsidRPr="0096195C">
        <w:rPr>
          <w:rFonts w:ascii="Times New Roman" w:hAnsi="Times New Roman" w:cs="Times New Roman"/>
          <w:bCs/>
        </w:rPr>
        <w:t xml:space="preserve"> should act as treasurer.  How</w:t>
      </w:r>
      <w:r w:rsidR="00403D48" w:rsidRPr="0096195C">
        <w:rPr>
          <w:rFonts w:ascii="Times New Roman" w:hAnsi="Times New Roman" w:cs="Times New Roman"/>
          <w:bCs/>
        </w:rPr>
        <w:t>ever, you should make sure all funds are used o</w:t>
      </w:r>
      <w:r w:rsidR="00FA1F20" w:rsidRPr="0096195C">
        <w:rPr>
          <w:rFonts w:ascii="Times New Roman" w:hAnsi="Times New Roman" w:cs="Times New Roman"/>
          <w:bCs/>
        </w:rPr>
        <w:t>nly for evangelistic purposes</w:t>
      </w:r>
      <w:r w:rsidR="00FA1F20" w:rsidRPr="00FA1F20">
        <w:rPr>
          <w:rFonts w:ascii="Times New Roman" w:hAnsi="Times New Roman" w:cs="Times New Roman"/>
        </w:rPr>
        <w:t xml:space="preserve">. </w:t>
      </w:r>
      <w:r w:rsidR="00721A9D" w:rsidRPr="00FA1F20">
        <w:rPr>
          <w:rFonts w:ascii="Times New Roman" w:hAnsi="Times New Roman" w:cs="Times New Roman"/>
        </w:rPr>
        <w:t xml:space="preserve">You </w:t>
      </w:r>
      <w:r w:rsidR="00403D48" w:rsidRPr="00FA1F20">
        <w:rPr>
          <w:rFonts w:ascii="Times New Roman" w:hAnsi="Times New Roman" w:cs="Times New Roman"/>
        </w:rPr>
        <w:t>will be responsible</w:t>
      </w:r>
      <w:r w:rsidR="003C719F" w:rsidRPr="00FA1F20">
        <w:rPr>
          <w:rFonts w:ascii="Times New Roman" w:hAnsi="Times New Roman" w:cs="Times New Roman"/>
        </w:rPr>
        <w:t xml:space="preserve"> for ensuring the </w:t>
      </w:r>
      <w:r w:rsidR="00FA1F20" w:rsidRPr="00FA1F20">
        <w:rPr>
          <w:rFonts w:ascii="Times New Roman" w:hAnsi="Times New Roman" w:cs="Times New Roman"/>
        </w:rPr>
        <w:t xml:space="preserve">report </w:t>
      </w:r>
      <w:r w:rsidR="00721A9D" w:rsidRPr="00FA1F20">
        <w:rPr>
          <w:rFonts w:ascii="Times New Roman" w:hAnsi="Times New Roman" w:cs="Times New Roman"/>
        </w:rPr>
        <w:t xml:space="preserve">on </w:t>
      </w:r>
      <w:r w:rsidR="00403D48" w:rsidRPr="00FA1F20">
        <w:rPr>
          <w:rFonts w:ascii="Times New Roman" w:hAnsi="Times New Roman" w:cs="Times New Roman"/>
        </w:rPr>
        <w:t>the use of funds is returned to the Pastoral Ministries Department of the Florida Conference.</w:t>
      </w:r>
      <w:r w:rsidRPr="00FA1F20">
        <w:rPr>
          <w:rFonts w:ascii="Times New Roman" w:hAnsi="Times New Roman" w:cs="Times New Roman"/>
        </w:rPr>
        <w:br/>
      </w:r>
    </w:p>
    <w:p w14:paraId="75C8A9FE" w14:textId="1FF9BE65" w:rsidR="006F50CD" w:rsidRPr="00FA1F20" w:rsidRDefault="006F50CD" w:rsidP="00FE3D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FA1F20">
        <w:rPr>
          <w:rFonts w:ascii="Times New Roman" w:hAnsi="Times New Roman" w:cs="Times New Roman"/>
          <w:b/>
        </w:rPr>
        <w:t>FINAL FINANCIAL REPORT</w:t>
      </w:r>
      <w:r w:rsidRPr="00FA1F20">
        <w:rPr>
          <w:rFonts w:ascii="Times New Roman" w:hAnsi="Times New Roman" w:cs="Times New Roman"/>
        </w:rPr>
        <w:t xml:space="preserve"> – </w:t>
      </w:r>
      <w:r w:rsidRPr="0096195C">
        <w:rPr>
          <w:rFonts w:ascii="Times New Roman" w:hAnsi="Times New Roman" w:cs="Times New Roman"/>
        </w:rPr>
        <w:t>A</w:t>
      </w:r>
      <w:r w:rsidR="00FE3D8B" w:rsidRPr="0096195C">
        <w:rPr>
          <w:rFonts w:ascii="Times New Roman" w:hAnsi="Times New Roman" w:cs="Times New Roman"/>
        </w:rPr>
        <w:t>n</w:t>
      </w:r>
      <w:r w:rsidRPr="0096195C">
        <w:rPr>
          <w:rFonts w:ascii="Times New Roman" w:hAnsi="Times New Roman" w:cs="Times New Roman"/>
        </w:rPr>
        <w:t xml:space="preserve"> Evangelism</w:t>
      </w:r>
      <w:r w:rsidR="00FE3D8B" w:rsidRPr="0096195C">
        <w:rPr>
          <w:rFonts w:ascii="Times New Roman" w:hAnsi="Times New Roman" w:cs="Times New Roman"/>
        </w:rPr>
        <w:t xml:space="preserve"> Expense</w:t>
      </w:r>
      <w:r w:rsidRPr="0096195C">
        <w:rPr>
          <w:rFonts w:ascii="Times New Roman" w:hAnsi="Times New Roman" w:cs="Times New Roman"/>
        </w:rPr>
        <w:t xml:space="preserve"> Report</w:t>
      </w:r>
      <w:r w:rsidR="00FE3D8B" w:rsidRPr="0096195C">
        <w:rPr>
          <w:rFonts w:ascii="Times New Roman" w:hAnsi="Times New Roman" w:cs="Times New Roman"/>
        </w:rPr>
        <w:t xml:space="preserve"> form</w:t>
      </w:r>
      <w:r w:rsidRPr="0096195C">
        <w:rPr>
          <w:rFonts w:ascii="Times New Roman" w:hAnsi="Times New Roman" w:cs="Times New Roman"/>
        </w:rPr>
        <w:t xml:space="preserve"> will be sent to you with </w:t>
      </w:r>
      <w:r w:rsidR="00FE3D8B" w:rsidRPr="0096195C">
        <w:rPr>
          <w:rFonts w:ascii="Times New Roman" w:hAnsi="Times New Roman" w:cs="Times New Roman"/>
        </w:rPr>
        <w:t>the</w:t>
      </w:r>
      <w:r w:rsidR="00FE3D8B">
        <w:rPr>
          <w:rFonts w:ascii="Times New Roman" w:hAnsi="Times New Roman" w:cs="Times New Roman"/>
        </w:rPr>
        <w:t xml:space="preserve"> Evangelism Award letter</w:t>
      </w:r>
      <w:r w:rsidRPr="00FA1F20">
        <w:rPr>
          <w:rFonts w:ascii="Times New Roman" w:hAnsi="Times New Roman" w:cs="Times New Roman"/>
        </w:rPr>
        <w:t xml:space="preserve">.  This must be completed and turned in to the Pastoral Ministries Department no later than 60 days from the end of the program, </w:t>
      </w:r>
      <w:r w:rsidR="000758C1">
        <w:rPr>
          <w:rFonts w:ascii="Times New Roman" w:hAnsi="Times New Roman" w:cs="Times New Roman"/>
        </w:rPr>
        <w:t>or no later than the</w:t>
      </w:r>
      <w:r w:rsidRPr="00FA1F20">
        <w:rPr>
          <w:rFonts w:ascii="Times New Roman" w:hAnsi="Times New Roman" w:cs="Times New Roman"/>
        </w:rPr>
        <w:t xml:space="preserve"> end of December </w:t>
      </w:r>
      <w:r w:rsidR="000A0518" w:rsidRPr="00FA1F20">
        <w:rPr>
          <w:rFonts w:ascii="Times New Roman" w:hAnsi="Times New Roman" w:cs="Times New Roman"/>
        </w:rPr>
        <w:t>of the same calendar year, whichever comes first.</w:t>
      </w:r>
      <w:r w:rsidR="00FC5F66" w:rsidRPr="00FA1F20">
        <w:rPr>
          <w:rFonts w:ascii="Times New Roman" w:hAnsi="Times New Roman" w:cs="Times New Roman"/>
        </w:rPr>
        <w:t xml:space="preserve">  </w:t>
      </w:r>
      <w:r w:rsidR="00FE3D8B">
        <w:rPr>
          <w:rFonts w:ascii="Times New Roman" w:hAnsi="Times New Roman" w:cs="Times New Roman"/>
        </w:rPr>
        <w:t>Y</w:t>
      </w:r>
      <w:r w:rsidR="00FC5F66" w:rsidRPr="00FA1F20">
        <w:rPr>
          <w:rFonts w:ascii="Times New Roman" w:hAnsi="Times New Roman" w:cs="Times New Roman"/>
        </w:rPr>
        <w:t xml:space="preserve">ou </w:t>
      </w:r>
      <w:r w:rsidR="00FE3D8B">
        <w:rPr>
          <w:rFonts w:ascii="Times New Roman" w:hAnsi="Times New Roman" w:cs="Times New Roman"/>
        </w:rPr>
        <w:t xml:space="preserve">need </w:t>
      </w:r>
      <w:r w:rsidR="00FC5F66" w:rsidRPr="00FA1F20">
        <w:rPr>
          <w:rFonts w:ascii="Times New Roman" w:hAnsi="Times New Roman" w:cs="Times New Roman"/>
        </w:rPr>
        <w:t xml:space="preserve">to submit </w:t>
      </w:r>
      <w:r w:rsidR="00FE3D8B">
        <w:rPr>
          <w:rFonts w:ascii="Times New Roman" w:hAnsi="Times New Roman" w:cs="Times New Roman"/>
        </w:rPr>
        <w:t xml:space="preserve">this </w:t>
      </w:r>
      <w:r w:rsidR="00FC5F66" w:rsidRPr="0096195C">
        <w:rPr>
          <w:rFonts w:ascii="Times New Roman" w:hAnsi="Times New Roman" w:cs="Times New Roman"/>
          <w:bCs/>
        </w:rPr>
        <w:t>report with copies of all receipts</w:t>
      </w:r>
      <w:r w:rsidR="00FC5F66" w:rsidRPr="00FA1F20">
        <w:rPr>
          <w:rFonts w:ascii="Times New Roman" w:hAnsi="Times New Roman" w:cs="Times New Roman"/>
        </w:rPr>
        <w:t xml:space="preserve"> before any new</w:t>
      </w:r>
      <w:r w:rsidR="00C417D5">
        <w:rPr>
          <w:rFonts w:ascii="Times New Roman" w:hAnsi="Times New Roman" w:cs="Times New Roman"/>
        </w:rPr>
        <w:t>ly</w:t>
      </w:r>
      <w:r w:rsidR="00FC5F66" w:rsidRPr="00FA1F20">
        <w:rPr>
          <w:rFonts w:ascii="Times New Roman" w:hAnsi="Times New Roman" w:cs="Times New Roman"/>
        </w:rPr>
        <w:t xml:space="preserve"> approved funds </w:t>
      </w:r>
      <w:r w:rsidR="00FA1F20" w:rsidRPr="00FA1F20">
        <w:rPr>
          <w:rFonts w:ascii="Times New Roman" w:hAnsi="Times New Roman" w:cs="Times New Roman"/>
        </w:rPr>
        <w:t xml:space="preserve">are </w:t>
      </w:r>
      <w:r w:rsidR="00245EF8" w:rsidRPr="00FA1F20">
        <w:rPr>
          <w:rFonts w:ascii="Times New Roman" w:hAnsi="Times New Roman" w:cs="Times New Roman"/>
        </w:rPr>
        <w:t>disbursed</w:t>
      </w:r>
      <w:r w:rsidR="00FC5F66" w:rsidRPr="00FA1F20">
        <w:rPr>
          <w:rFonts w:ascii="Times New Roman" w:hAnsi="Times New Roman" w:cs="Times New Roman"/>
        </w:rPr>
        <w:t xml:space="preserve"> </w:t>
      </w:r>
      <w:r w:rsidR="005807C8" w:rsidRPr="00FA1F20">
        <w:rPr>
          <w:rFonts w:ascii="Times New Roman" w:hAnsi="Times New Roman" w:cs="Times New Roman"/>
        </w:rPr>
        <w:t xml:space="preserve">for the </w:t>
      </w:r>
      <w:r w:rsidR="00FC5F66" w:rsidRPr="00FA1F20">
        <w:rPr>
          <w:rFonts w:ascii="Times New Roman" w:hAnsi="Times New Roman" w:cs="Times New Roman"/>
        </w:rPr>
        <w:t>following year.</w:t>
      </w:r>
      <w:r w:rsidR="00FC5F66" w:rsidRPr="00FA1F20">
        <w:rPr>
          <w:rFonts w:ascii="Times New Roman" w:hAnsi="Times New Roman" w:cs="Times New Roman"/>
        </w:rPr>
        <w:br/>
      </w:r>
    </w:p>
    <w:p w14:paraId="216890D6" w14:textId="126AEA9F" w:rsidR="000A0518" w:rsidRPr="00FA1F20" w:rsidRDefault="000A0518" w:rsidP="006F50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22"/>
        </w:rPr>
      </w:pPr>
      <w:r w:rsidRPr="00FA1F20">
        <w:rPr>
          <w:rFonts w:ascii="Times New Roman" w:hAnsi="Times New Roman" w:cs="Times New Roman"/>
          <w:b/>
        </w:rPr>
        <w:t>INVOICES</w:t>
      </w:r>
      <w:r w:rsidRPr="00FA1F20">
        <w:rPr>
          <w:rFonts w:ascii="Times New Roman" w:hAnsi="Times New Roman" w:cs="Times New Roman"/>
        </w:rPr>
        <w:t xml:space="preserve"> – Our auditors require that</w:t>
      </w:r>
      <w:r w:rsidR="0041702C">
        <w:rPr>
          <w:rFonts w:ascii="Times New Roman" w:hAnsi="Times New Roman" w:cs="Times New Roman"/>
        </w:rPr>
        <w:t xml:space="preserve"> a dated invoice or receipt</w:t>
      </w:r>
      <w:r w:rsidRPr="00FA1F20">
        <w:rPr>
          <w:rFonts w:ascii="Times New Roman" w:hAnsi="Times New Roman" w:cs="Times New Roman"/>
        </w:rPr>
        <w:t xml:space="preserve"> accompany </w:t>
      </w:r>
      <w:r w:rsidR="003F78F6" w:rsidRPr="00FA1F20">
        <w:rPr>
          <w:rFonts w:ascii="Times New Roman" w:hAnsi="Times New Roman" w:cs="Times New Roman"/>
        </w:rPr>
        <w:t>every expenditure.  Since all fund</w:t>
      </w:r>
      <w:r w:rsidR="00ED4AAD" w:rsidRPr="00FA1F20">
        <w:rPr>
          <w:rFonts w:ascii="Times New Roman" w:hAnsi="Times New Roman" w:cs="Times New Roman"/>
        </w:rPr>
        <w:t>s</w:t>
      </w:r>
      <w:r w:rsidR="003F78F6" w:rsidRPr="00FA1F20">
        <w:rPr>
          <w:rFonts w:ascii="Times New Roman" w:hAnsi="Times New Roman" w:cs="Times New Roman"/>
        </w:rPr>
        <w:t xml:space="preserve"> are going through the local church, </w:t>
      </w:r>
      <w:r w:rsidR="003F78F6" w:rsidRPr="0096195C">
        <w:rPr>
          <w:rFonts w:ascii="Times New Roman" w:hAnsi="Times New Roman" w:cs="Times New Roman"/>
          <w:bCs/>
        </w:rPr>
        <w:t xml:space="preserve">your treasurer will keep all </w:t>
      </w:r>
      <w:r w:rsidR="00ED4AAD" w:rsidRPr="0096195C">
        <w:rPr>
          <w:rFonts w:ascii="Times New Roman" w:hAnsi="Times New Roman" w:cs="Times New Roman"/>
          <w:bCs/>
        </w:rPr>
        <w:t xml:space="preserve">original </w:t>
      </w:r>
      <w:r w:rsidR="003F78F6" w:rsidRPr="0096195C">
        <w:rPr>
          <w:rFonts w:ascii="Times New Roman" w:hAnsi="Times New Roman" w:cs="Times New Roman"/>
          <w:bCs/>
        </w:rPr>
        <w:t>receipts</w:t>
      </w:r>
      <w:r w:rsidR="003F78F6" w:rsidRPr="00FA1F20">
        <w:rPr>
          <w:rFonts w:ascii="Times New Roman" w:hAnsi="Times New Roman" w:cs="Times New Roman"/>
        </w:rPr>
        <w:t xml:space="preserve"> and the</w:t>
      </w:r>
      <w:r w:rsidR="00476A68" w:rsidRPr="00FA1F20">
        <w:rPr>
          <w:rFonts w:ascii="Times New Roman" w:hAnsi="Times New Roman" w:cs="Times New Roman"/>
        </w:rPr>
        <w:t>y</w:t>
      </w:r>
      <w:r w:rsidR="00ED4AAD" w:rsidRPr="00FA1F20">
        <w:rPr>
          <w:rFonts w:ascii="Times New Roman" w:hAnsi="Times New Roman" w:cs="Times New Roman"/>
        </w:rPr>
        <w:t xml:space="preserve"> will be reviewed during</w:t>
      </w:r>
      <w:r w:rsidR="003F78F6" w:rsidRPr="00FA1F20">
        <w:rPr>
          <w:rFonts w:ascii="Times New Roman" w:hAnsi="Times New Roman" w:cs="Times New Roman"/>
        </w:rPr>
        <w:t xml:space="preserve"> the local church audit.</w:t>
      </w:r>
    </w:p>
    <w:p w14:paraId="5E3D3EC1" w14:textId="5E1E8487" w:rsidR="00AA1EC2" w:rsidRPr="00FA1F20" w:rsidRDefault="003C09E4" w:rsidP="008A63FC">
      <w:pPr>
        <w:rPr>
          <w:rFonts w:ascii="Times New Roman" w:hAnsi="Times New Roman" w:cs="Times New Roman"/>
          <w:szCs w:val="22"/>
        </w:rPr>
      </w:pPr>
      <w:r w:rsidRPr="00FA1F20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2C398B" wp14:editId="214FE62D">
                <wp:simplePos x="0" y="0"/>
                <wp:positionH relativeFrom="column">
                  <wp:posOffset>276225</wp:posOffset>
                </wp:positionH>
                <wp:positionV relativeFrom="paragraph">
                  <wp:posOffset>314325</wp:posOffset>
                </wp:positionV>
                <wp:extent cx="6400800" cy="1257300"/>
                <wp:effectExtent l="0" t="0" r="19050" b="1905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257300"/>
                        </a:xfrm>
                        <a:prstGeom prst="rect">
                          <a:avLst/>
                        </a:prstGeom>
                        <a:noFill/>
                        <a:ln w="25400" cmpd="dbl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7E1E0" w14:textId="1E4811A0" w:rsidR="004A43CA" w:rsidRPr="004A43CA" w:rsidRDefault="004A43CA">
                            <w:r>
                              <w:t xml:space="preserve">Funds allocated for Guest Speakers, Bible Workers, and Musicians must </w:t>
                            </w:r>
                            <w:r w:rsidRPr="0096195C">
                              <w:t xml:space="preserve">be </w:t>
                            </w:r>
                            <w:r w:rsidR="00AE3C6F" w:rsidRPr="0096195C">
                              <w:t>handled according to</w:t>
                            </w:r>
                            <w:r w:rsidR="002D2FE4" w:rsidRPr="0096195C">
                              <w:t xml:space="preserve"> the</w:t>
                            </w:r>
                            <w:r w:rsidR="00AE3C6F" w:rsidRPr="0096195C">
                              <w:t xml:space="preserve"> </w:t>
                            </w:r>
                            <w:r w:rsidR="002D2FE4" w:rsidRPr="0096195C">
                              <w:t>IRS</w:t>
                            </w:r>
                            <w:r w:rsidR="00AE3C6F" w:rsidRPr="0096195C">
                              <w:t xml:space="preserve">.  </w:t>
                            </w:r>
                            <w:r w:rsidR="00C714F3" w:rsidRPr="0096195C">
                              <w:t xml:space="preserve">This includes </w:t>
                            </w:r>
                            <w:r w:rsidR="005B64D5" w:rsidRPr="0096195C">
                              <w:t>receiving a W-9 and issuing a 1099 tax report for anyone paid more</w:t>
                            </w:r>
                            <w:r w:rsidR="005B64D5">
                              <w:t xml:space="preserve"> than $599 per year.  You must make certain that these procedures are being followed for payments to any individual.  Please notify the Evangelism office for assistance with these procedures</w:t>
                            </w:r>
                            <w:r w:rsidR="005B64D5" w:rsidRPr="003C09E4">
                              <w:t xml:space="preserve">. </w:t>
                            </w:r>
                            <w:r w:rsidR="00CA3948" w:rsidRPr="003C09E4">
                              <w:t xml:space="preserve"> PLEASE CALL</w:t>
                            </w:r>
                            <w:r w:rsidR="003C09E4" w:rsidRPr="003C09E4">
                              <w:t xml:space="preserve"> OR EMAIL</w:t>
                            </w:r>
                            <w:r w:rsidRPr="003C09E4">
                              <w:t xml:space="preserve"> TO REQUEST THE APPROVED FUNDS </w:t>
                            </w:r>
                            <w:r w:rsidRPr="003C09E4">
                              <w:rPr>
                                <w:u w:val="single"/>
                              </w:rPr>
                              <w:t>THREE WEEKS IN ADVANCE OF DATE NEEDED</w:t>
                            </w:r>
                            <w:r w:rsidR="004334E7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C398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0" type="#_x0000_t202" style="position:absolute;margin-left:21.75pt;margin-top:24.75pt;width:7in;height:9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" filled="f" strokecolor="black [3213]" strokeweight="2pt">
                <v:stroke linestyle="thinThin"/>
                <v:textbox>
                  <w:txbxContent>
                    <w:p w14:paraId="5C57E1E0" w14:textId="1E4811A0" w:rsidR="004A43CA" w:rsidRPr="004A43CA" w:rsidRDefault="004A43CA">
                      <w:r>
                        <w:t xml:space="preserve">Funds allocated for Guest Speakers, Bible Workers, and Musicians must </w:t>
                      </w:r>
                      <w:r w:rsidRPr="0096195C">
                        <w:t xml:space="preserve">be </w:t>
                      </w:r>
                      <w:r w:rsidR="00AE3C6F" w:rsidRPr="0096195C">
                        <w:t>handled according to</w:t>
                      </w:r>
                      <w:r w:rsidR="002D2FE4" w:rsidRPr="0096195C">
                        <w:t xml:space="preserve"> the</w:t>
                      </w:r>
                      <w:r w:rsidR="00AE3C6F" w:rsidRPr="0096195C">
                        <w:t xml:space="preserve"> </w:t>
                      </w:r>
                      <w:r w:rsidR="002D2FE4" w:rsidRPr="0096195C">
                        <w:t>IRS</w:t>
                      </w:r>
                      <w:r w:rsidR="00AE3C6F" w:rsidRPr="0096195C">
                        <w:t xml:space="preserve">.  </w:t>
                      </w:r>
                      <w:r w:rsidR="00C714F3" w:rsidRPr="0096195C">
                        <w:t xml:space="preserve">This includes </w:t>
                      </w:r>
                      <w:r w:rsidR="005B64D5" w:rsidRPr="0096195C">
                        <w:t>receiving a W-9 and issuing a 1099 tax report for anyone paid more</w:t>
                      </w:r>
                      <w:r w:rsidR="005B64D5">
                        <w:t xml:space="preserve"> than $599 per year.  You must make certain that these procedures are being followed for payments to any individual.  Please notify the Evangelism office for assistance with these procedures</w:t>
                      </w:r>
                      <w:r w:rsidR="005B64D5" w:rsidRPr="003C09E4">
                        <w:t xml:space="preserve">. </w:t>
                      </w:r>
                      <w:r w:rsidR="00CA3948" w:rsidRPr="003C09E4">
                        <w:t xml:space="preserve"> PLEASE CALL</w:t>
                      </w:r>
                      <w:r w:rsidR="003C09E4" w:rsidRPr="003C09E4">
                        <w:t xml:space="preserve"> OR EMAIL</w:t>
                      </w:r>
                      <w:r w:rsidRPr="003C09E4">
                        <w:t xml:space="preserve"> TO REQUEST THE APPROVED FUNDS </w:t>
                      </w:r>
                      <w:r w:rsidRPr="003C09E4">
                        <w:rPr>
                          <w:u w:val="single"/>
                        </w:rPr>
                        <w:t>THREE WEEKS IN ADVANCE OF DATE NEEDED</w:t>
                      </w:r>
                      <w:r w:rsidR="004334E7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A1EC2" w:rsidRPr="00FA1F20" w:rsidSect="009C77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E0AED"/>
    <w:multiLevelType w:val="hybridMultilevel"/>
    <w:tmpl w:val="B400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C3531"/>
    <w:multiLevelType w:val="hybridMultilevel"/>
    <w:tmpl w:val="3BA22D92"/>
    <w:lvl w:ilvl="0" w:tplc="949CB396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B651785"/>
    <w:multiLevelType w:val="hybridMultilevel"/>
    <w:tmpl w:val="651685D2"/>
    <w:lvl w:ilvl="0" w:tplc="ED903EF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7615F"/>
    <w:multiLevelType w:val="hybridMultilevel"/>
    <w:tmpl w:val="B768824A"/>
    <w:lvl w:ilvl="0" w:tplc="F10E29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0108475">
    <w:abstractNumId w:val="3"/>
  </w:num>
  <w:num w:numId="2" w16cid:durableId="590310653">
    <w:abstractNumId w:val="2"/>
  </w:num>
  <w:num w:numId="3" w16cid:durableId="1312250062">
    <w:abstractNumId w:val="1"/>
  </w:num>
  <w:num w:numId="4" w16cid:durableId="1454639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TM1NDAwBdJmBko6SsGpxcWZ+XkgBUa1AG7KcowsAAAA"/>
  </w:docVars>
  <w:rsids>
    <w:rsidRoot w:val="009C775D"/>
    <w:rsid w:val="00012214"/>
    <w:rsid w:val="00037448"/>
    <w:rsid w:val="00054756"/>
    <w:rsid w:val="000758C1"/>
    <w:rsid w:val="00082FD2"/>
    <w:rsid w:val="000A0518"/>
    <w:rsid w:val="000D7E24"/>
    <w:rsid w:val="000E424C"/>
    <w:rsid w:val="000F27C3"/>
    <w:rsid w:val="000F5EA7"/>
    <w:rsid w:val="001154E1"/>
    <w:rsid w:val="00123AEB"/>
    <w:rsid w:val="001B48E6"/>
    <w:rsid w:val="00245EF8"/>
    <w:rsid w:val="0028581A"/>
    <w:rsid w:val="002D2FE4"/>
    <w:rsid w:val="003115E4"/>
    <w:rsid w:val="00343B40"/>
    <w:rsid w:val="003860B6"/>
    <w:rsid w:val="003B38A2"/>
    <w:rsid w:val="003C09E4"/>
    <w:rsid w:val="003C19CD"/>
    <w:rsid w:val="003C719F"/>
    <w:rsid w:val="003F78F6"/>
    <w:rsid w:val="00403D48"/>
    <w:rsid w:val="0041702C"/>
    <w:rsid w:val="00421FC8"/>
    <w:rsid w:val="0043052C"/>
    <w:rsid w:val="004334E7"/>
    <w:rsid w:val="00476A68"/>
    <w:rsid w:val="004A43CA"/>
    <w:rsid w:val="004D05DC"/>
    <w:rsid w:val="004D5843"/>
    <w:rsid w:val="0050060C"/>
    <w:rsid w:val="00530DAB"/>
    <w:rsid w:val="005375B0"/>
    <w:rsid w:val="00541B74"/>
    <w:rsid w:val="00543602"/>
    <w:rsid w:val="005807C8"/>
    <w:rsid w:val="005B64D5"/>
    <w:rsid w:val="005E4B9D"/>
    <w:rsid w:val="00691053"/>
    <w:rsid w:val="00694F5F"/>
    <w:rsid w:val="006F50CD"/>
    <w:rsid w:val="00721A9D"/>
    <w:rsid w:val="00757A53"/>
    <w:rsid w:val="007841C3"/>
    <w:rsid w:val="00796213"/>
    <w:rsid w:val="007D5DC0"/>
    <w:rsid w:val="008032AA"/>
    <w:rsid w:val="00810DE5"/>
    <w:rsid w:val="008156A0"/>
    <w:rsid w:val="00836CB1"/>
    <w:rsid w:val="00841646"/>
    <w:rsid w:val="0084381A"/>
    <w:rsid w:val="0086193C"/>
    <w:rsid w:val="00865F91"/>
    <w:rsid w:val="008A63FC"/>
    <w:rsid w:val="00914088"/>
    <w:rsid w:val="00944B47"/>
    <w:rsid w:val="0096195C"/>
    <w:rsid w:val="00975A75"/>
    <w:rsid w:val="00997F76"/>
    <w:rsid w:val="009B0D91"/>
    <w:rsid w:val="009C775D"/>
    <w:rsid w:val="009D6CFF"/>
    <w:rsid w:val="00A05FC0"/>
    <w:rsid w:val="00A07894"/>
    <w:rsid w:val="00A259B6"/>
    <w:rsid w:val="00A312A9"/>
    <w:rsid w:val="00A4678E"/>
    <w:rsid w:val="00A87A21"/>
    <w:rsid w:val="00AA1EC2"/>
    <w:rsid w:val="00AD7A37"/>
    <w:rsid w:val="00AE3C6F"/>
    <w:rsid w:val="00B7278A"/>
    <w:rsid w:val="00C406B1"/>
    <w:rsid w:val="00C417D5"/>
    <w:rsid w:val="00C64C92"/>
    <w:rsid w:val="00C714F3"/>
    <w:rsid w:val="00CA16AB"/>
    <w:rsid w:val="00CA3948"/>
    <w:rsid w:val="00CF151C"/>
    <w:rsid w:val="00D54D8E"/>
    <w:rsid w:val="00D72297"/>
    <w:rsid w:val="00D8144F"/>
    <w:rsid w:val="00DB3137"/>
    <w:rsid w:val="00DC350B"/>
    <w:rsid w:val="00DD086B"/>
    <w:rsid w:val="00E30770"/>
    <w:rsid w:val="00E37D46"/>
    <w:rsid w:val="00E601E8"/>
    <w:rsid w:val="00E61FD1"/>
    <w:rsid w:val="00ED4AAD"/>
    <w:rsid w:val="00EE7741"/>
    <w:rsid w:val="00F50B44"/>
    <w:rsid w:val="00F6081B"/>
    <w:rsid w:val="00FA1F20"/>
    <w:rsid w:val="00FC5F66"/>
    <w:rsid w:val="00FD54E5"/>
    <w:rsid w:val="00FD67A3"/>
    <w:rsid w:val="00FE3D8B"/>
    <w:rsid w:val="00FF7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FCC59"/>
  <w15:docId w15:val="{166525B8-CFD0-4E2E-B824-38ECE46DF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2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006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6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6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6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6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6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9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B770D-CB67-401E-9D7E-1AF9DC3F3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Nichols</dc:creator>
  <cp:keywords/>
  <dc:description/>
  <cp:lastModifiedBy>Gizelle Best</cp:lastModifiedBy>
  <cp:revision>3</cp:revision>
  <cp:lastPrinted>2016-09-15T19:31:00Z</cp:lastPrinted>
  <dcterms:created xsi:type="dcterms:W3CDTF">2022-10-12T20:08:00Z</dcterms:created>
  <dcterms:modified xsi:type="dcterms:W3CDTF">2022-10-1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34a1f19aa950d834769f979fdc6cd7e24eef66c9770a6350e796747a983742</vt:lpwstr>
  </property>
</Properties>
</file>